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7FA15" w14:textId="77777777" w:rsidR="006F4839" w:rsidRDefault="006F4839" w:rsidP="006F483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362D47">
        <w:rPr>
          <w:rFonts w:ascii="Times New Roman" w:hAnsi="Times New Roman" w:cs="Times New Roman"/>
          <w:b/>
          <w:bCs/>
          <w:sz w:val="20"/>
          <w:szCs w:val="20"/>
        </w:rPr>
        <w:t xml:space="preserve">KEGG Pathway Recognition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(String)</w:t>
      </w:r>
    </w:p>
    <w:p w14:paraId="5661EB04" w14:textId="77777777" w:rsidR="006F4839" w:rsidRPr="0019217D" w:rsidRDefault="006F4839" w:rsidP="006F483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18"/>
          <w:szCs w:val="18"/>
        </w:rPr>
      </w:pPr>
      <w:r w:rsidRPr="0019217D">
        <w:rPr>
          <w:rFonts w:ascii="Times New Roman" w:hAnsi="Times New Roman" w:cs="Times New Roman"/>
          <w:sz w:val="18"/>
          <w:szCs w:val="18"/>
        </w:rPr>
        <w:t>(1) "Which genes are involved in "x"?"</w:t>
      </w:r>
    </w:p>
    <w:p w14:paraId="0581EE2B" w14:textId="77777777" w:rsidR="006F4839" w:rsidRPr="0019217D" w:rsidRDefault="006F4839" w:rsidP="006F483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18"/>
          <w:szCs w:val="18"/>
        </w:rPr>
      </w:pPr>
      <w:r w:rsidRPr="0019217D">
        <w:rPr>
          <w:rFonts w:ascii="Times New Roman" w:hAnsi="Times New Roman" w:cs="Times New Roman"/>
          <w:sz w:val="18"/>
          <w:szCs w:val="18"/>
        </w:rPr>
        <w:t>(2) "Which genes are involved in x?"</w:t>
      </w:r>
    </w:p>
    <w:p w14:paraId="649AA8CF" w14:textId="77777777" w:rsidR="006F4839" w:rsidRPr="0019217D" w:rsidRDefault="006F4839" w:rsidP="006F4839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19217D">
        <w:rPr>
          <w:rFonts w:ascii="Times New Roman" w:hAnsi="Times New Roman" w:cs="Times New Roman"/>
          <w:sz w:val="18"/>
          <w:szCs w:val="18"/>
        </w:rPr>
        <w:t>(3) "Which genes are related to x?"</w:t>
      </w:r>
    </w:p>
    <w:p w14:paraId="1C4AE817" w14:textId="77777777" w:rsidR="006F4839" w:rsidRDefault="006F4839" w:rsidP="006F4839">
      <w:pPr>
        <w:jc w:val="both"/>
        <w:rPr>
          <w:rFonts w:ascii="Times New Roman" w:hAnsi="Times New Roman" w:cs="Times New Roman"/>
          <w:sz w:val="20"/>
          <w:szCs w:val="20"/>
        </w:rPr>
      </w:pPr>
      <w:r w:rsidRPr="00362D47">
        <w:rPr>
          <w:rFonts w:ascii="Times New Roman" w:hAnsi="Times New Roman" w:cs="Times New Roman"/>
          <w:sz w:val="20"/>
          <w:szCs w:val="20"/>
        </w:rPr>
        <w:t>Question: Which genes are involved in "Adherens junction"?</w:t>
      </w:r>
    </w:p>
    <w:tbl>
      <w:tblPr>
        <w:tblW w:w="9741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34"/>
        <w:gridCol w:w="614"/>
        <w:gridCol w:w="564"/>
        <w:gridCol w:w="587"/>
        <w:gridCol w:w="647"/>
        <w:gridCol w:w="470"/>
        <w:gridCol w:w="429"/>
        <w:gridCol w:w="605"/>
        <w:gridCol w:w="519"/>
        <w:gridCol w:w="592"/>
        <w:gridCol w:w="592"/>
        <w:gridCol w:w="524"/>
        <w:gridCol w:w="519"/>
        <w:gridCol w:w="470"/>
        <w:gridCol w:w="527"/>
        <w:gridCol w:w="548"/>
      </w:tblGrid>
      <w:tr w:rsidR="006F4839" w:rsidRPr="00C6214A" w14:paraId="0B927EFC" w14:textId="77777777" w:rsidTr="00AF0ACB">
        <w:trPr>
          <w:trHeight w:val="195"/>
          <w:tblHeader/>
          <w:tblCellSpacing w:w="15" w:type="dxa"/>
        </w:trPr>
        <w:tc>
          <w:tcPr>
            <w:tcW w:w="1489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48D9D8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bookmarkStart w:id="0" w:name="_Hlk150268073"/>
            <w:r w:rsidRPr="00C6214A">
              <w:rPr>
                <w:rFonts w:cstheme="minorHAnsi"/>
                <w:b/>
                <w:bCs/>
                <w:sz w:val="16"/>
                <w:szCs w:val="16"/>
              </w:rPr>
              <w:t>Model</w:t>
            </w:r>
          </w:p>
        </w:tc>
        <w:tc>
          <w:tcPr>
            <w:tcW w:w="584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D9F1A9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</w:t>
            </w:r>
          </w:p>
        </w:tc>
        <w:tc>
          <w:tcPr>
            <w:tcW w:w="534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18B118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2</w:t>
            </w:r>
          </w:p>
        </w:tc>
        <w:tc>
          <w:tcPr>
            <w:tcW w:w="557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4EC83F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3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6513B2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B1626A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5</w:t>
            </w:r>
          </w:p>
        </w:tc>
        <w:tc>
          <w:tcPr>
            <w:tcW w:w="399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1952AD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6</w:t>
            </w:r>
          </w:p>
        </w:tc>
        <w:tc>
          <w:tcPr>
            <w:tcW w:w="575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858C58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7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65C91B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8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E11968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9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986EE3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0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E2FEF1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5B1C6C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2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5E2FE7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3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609480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32DB557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5</w:t>
            </w:r>
          </w:p>
        </w:tc>
      </w:tr>
      <w:tr w:rsidR="00826596" w:rsidRPr="00C6214A" w14:paraId="4BA343E7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9415C0" w14:textId="43ABC7B4" w:rsidR="00826596" w:rsidRPr="00C6214A" w:rsidRDefault="003A51EB" w:rsidP="00826596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11338DF" w14:textId="41F51886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799FD9" w14:textId="72BA94D5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F623B1" w14:textId="7AECAC82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2C431AA" w14:textId="64A2DE40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B223F8" w14:textId="57353429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1AB970" w14:textId="2F1EECDA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48B714" w14:textId="50712682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A47FB7" w14:textId="1FDF35BA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C45649" w14:textId="511CD4A5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2F214E" w14:textId="5A16A0FF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1DB807" w14:textId="312B356C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29C6C7" w14:textId="61AD4174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BB78C9" w14:textId="4EB4FB72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15B593" w14:textId="101F2B5E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9E39A4D" w14:textId="16CF7EA8" w:rsidR="00826596" w:rsidRPr="00C6214A" w:rsidRDefault="00826596" w:rsidP="00826596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3D4FEAB6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1E3BC1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answer_true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E71A0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DEF8C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FA546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853ED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C8EA9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C4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DC81F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71C14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N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10DE7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32757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EP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D1E71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FGFR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9C584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LE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F317F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ARD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EB7B2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ME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E177B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LE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2BB7A4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SMAD4</w:t>
            </w:r>
          </w:p>
        </w:tc>
      </w:tr>
      <w:tr w:rsidR="006F4839" w:rsidRPr="00C6214A" w14:paraId="4D42BD1F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EC22EE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04E3F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5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AB77D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A20600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108A8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9ECD9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42A37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8655F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9BB12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E709C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6E88B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7E6B4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E75EF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33C69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57191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E69D5F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1DA585C5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5E3E48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laude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8818D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2DAAE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03103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91670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D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29F34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C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6690B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CA462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F1E3D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BE864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VR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31023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MLLT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2FD8D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LIM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9DB10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RKC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9D30F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MLLT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6D0C6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382027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DSP</w:t>
            </w:r>
          </w:p>
        </w:tc>
      </w:tr>
      <w:tr w:rsidR="006F4839" w:rsidRPr="00C6214A" w14:paraId="5A7ABCA7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F4BA9B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A7A5C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5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8F721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19FD4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15995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A808E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695FA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5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87612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A827E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0FD56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7AE6B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F22F4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0CC28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8FD26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87313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F7945E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21512052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A42C6F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laude_instant_ans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49690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4F0F0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0159F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E4327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70D6B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C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EB3D3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98736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8FD2A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91AFF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EKH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18089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0D963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LMO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48994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DSG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2CA51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A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C61F9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8B70BE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FADIN</w:t>
            </w:r>
          </w:p>
        </w:tc>
      </w:tr>
      <w:tr w:rsidR="006F4839" w:rsidRPr="00C6214A" w14:paraId="3BCE3BDC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9F9688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A5E9D3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AC267E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19CF3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2FE60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97404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89B90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8D698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178F7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E8372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999CD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23396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5EE97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2F05B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FA4F7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5C82F6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1DB268E0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DB336C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ohere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50A18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51BC7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B7135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6CEEB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0ED45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4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F4AE0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C5F53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N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5D770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AB567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EPHA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215C7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FBL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E5FCE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LE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240D6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ARD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23CA7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MY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1B161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XNA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42B56E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SND1</w:t>
            </w:r>
          </w:p>
        </w:tc>
      </w:tr>
      <w:tr w:rsidR="006F4839" w:rsidRPr="00C6214A" w14:paraId="34F869D1" w14:textId="77777777" w:rsidTr="00AF0ACB">
        <w:trPr>
          <w:trHeight w:val="203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F6944D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A40F7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5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F1F24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E7F0B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0AB0C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2C149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1EA02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F1B92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59CD1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1E9C3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5CADA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7F6D5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924B8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67E78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62A51C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090256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0D307D46" w14:textId="77777777" w:rsidTr="00AF0ACB">
        <w:trPr>
          <w:trHeight w:val="203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0038A4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hat_gpt_3_5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89B60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18B61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D0E1C6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65181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597DA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C4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352C1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JUP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E9DE8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a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09B46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5AE6C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J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552B5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RVC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6BFBD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AA895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644D2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F012E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B12040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FADN</w:t>
            </w:r>
          </w:p>
        </w:tc>
      </w:tr>
      <w:tr w:rsidR="006F4839" w:rsidRPr="00C6214A" w14:paraId="2C42279E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54A86C3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720AB3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5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5689D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F3FEC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81551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A9E32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7CA89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5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5D472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7FA53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F321F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6A4CB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0E798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58F07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0E809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68F06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8DAC84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06B81682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F6B610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hat_gpt4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B3393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A7A03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B964A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AV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56818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B305D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C4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F4AB2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56D60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A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5DA2B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38D81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MO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C7DE3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FGFR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A51D0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586E9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ARD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975BC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AK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A9326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AV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2000B2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IQGAP1</w:t>
            </w:r>
          </w:p>
        </w:tc>
      </w:tr>
      <w:tr w:rsidR="006F4839" w:rsidRPr="00C6214A" w14:paraId="54D9F8E9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FF03A2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13B584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5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B6BAD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2BA20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F3B60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9B931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67DEE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5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DF518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47B3C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2C8F6A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AADC8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D9FC0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A791F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973AE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BC3E3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BAA71B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6D17AC51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92EE4BA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laude_2pro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09847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2CB63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56E05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E8BE8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E1E38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C4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E1E15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8EE0B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G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50582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51969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EP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0A3BC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FGFR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A4FC5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REBB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72744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ARD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E357E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FD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B014C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SR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71A0AA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</w:tr>
      <w:tr w:rsidR="006F4839" w:rsidRPr="00C6214A" w14:paraId="33C34412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88787A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8295B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B7876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D2F53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15A3D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3BEBD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D3646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DC0BB2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D9D12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392E7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B863A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D397A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6E561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E9511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D9146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2EFC77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3E95D6D3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173057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palm_2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A6769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20316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153A1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62DBE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9BDCD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25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7380A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1BD6D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0D00B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E06E4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F45E4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D2CA7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AE72A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7048D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A6CBA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X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4DF88F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</w:t>
            </w:r>
          </w:p>
        </w:tc>
      </w:tr>
      <w:tr w:rsidR="006F4839" w:rsidRPr="00C6214A" w14:paraId="63C92A53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35B027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B3A7E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5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3E0E2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B2E7E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A76958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53405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D95EA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5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119E0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E7B56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2701D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7F663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80E0D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3D523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88133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5551B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82D7AB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22D1FAD9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699150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bard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F877C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175B8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1FA5F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2E864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E1A58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N1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975F1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27E0A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E244B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D7285B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8136C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1EE35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03FD7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ARD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1F599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J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BC681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X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0F1443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F</w:t>
            </w:r>
          </w:p>
        </w:tc>
      </w:tr>
      <w:tr w:rsidR="006F4839" w:rsidRPr="00C6214A" w14:paraId="4C61BDE9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154BF8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110390B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692D91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05F3F6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6CE781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FA101D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48F09F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43AD32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584229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EF076C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FC7CB3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4896EC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D2C8E8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7238B6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F65C16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A3773C9" w14:textId="77777777" w:rsidR="006F4839" w:rsidRPr="00C6214A" w:rsidRDefault="006F4839" w:rsidP="00AF0AC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591736FA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BF6FF4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odellama_34instruc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36DB7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8DB5A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7D95B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E5581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7200B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7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923E7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72B70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E4DEB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41C5E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525FF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38B59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9C1FE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X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81A36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66C49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FBL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190BFB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LED1</w:t>
            </w:r>
          </w:p>
        </w:tc>
      </w:tr>
      <w:tr w:rsidR="006F4839" w:rsidRPr="00C6214A" w14:paraId="2B5C7694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214A7D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33973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3E0CD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7FCD2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EF2A3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3344F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EA82E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AD1F2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90F45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FA409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8BAC6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62C2D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D8910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3FE5B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5BD40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FE2D04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2E9E937E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3DD63F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izardlm_70b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50F77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3376F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68960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JU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51B6F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a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E5ACF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2AAF7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JUP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9A59C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RVC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71D56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154C5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1DFFE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EFA63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C7C57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FADI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EF8FB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RVC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695AB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6CAD6C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1</w:t>
            </w:r>
          </w:p>
        </w:tc>
      </w:tr>
      <w:tr w:rsidR="006F4839" w:rsidRPr="00C6214A" w14:paraId="6F988179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FECF90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6DAFE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026D5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2A5BF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716914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D14C3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36646A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B2537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539809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079BD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F35A2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D6877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17153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9632B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24EF8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406AFF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46484272" w14:textId="77777777" w:rsidTr="00AF0ACB">
        <w:trPr>
          <w:trHeight w:val="203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ABDF64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lastRenderedPageBreak/>
              <w:t>wizardlm_13b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A5D07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3BA74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8DD35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F0B9E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a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1950F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4544A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68328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67602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E07C5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J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0F6DC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RVC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F3200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211B0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172EB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67110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B05BD9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FADIN</w:t>
            </w:r>
          </w:p>
        </w:tc>
      </w:tr>
      <w:tr w:rsidR="006F4839" w:rsidRPr="00C6214A" w14:paraId="526004C8" w14:textId="77777777" w:rsidTr="00AF0ACB">
        <w:trPr>
          <w:trHeight w:val="203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BBDF3B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6F8A0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0E7C0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B97B8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C3BE9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7429B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71DA9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DB2BF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32989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14CE5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3CD89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14EE64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E563E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363F2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228C4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96C149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244205A8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A45182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falcon_180b_cha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D7D4C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0B778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F4E1E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8AA0A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40E7D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C4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E0A715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AB728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ITG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55369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MLLT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1B929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D2DDD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94F25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21FC2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0D22F8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75B74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X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1047D2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</w:t>
            </w:r>
          </w:p>
        </w:tc>
      </w:tr>
      <w:tr w:rsidR="006F4839" w:rsidRPr="00C6214A" w14:paraId="494E92F8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C726BC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25B71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ECC69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8A75C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D5299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AA291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F7A5B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9CF3B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3F4B1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D316CE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2AC94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799FC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F4A65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9D03E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ACBC7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FC8115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19097455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6915CC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mistral_7b_instruc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762DE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CC5F0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671E8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0C2D9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a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3CD07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1564C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C8FFF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MO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0F708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FGFR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5BE84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EB608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EKH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E23E3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794F1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LMO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DB3AE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DSG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6EC5A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A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FA21B9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</w:tr>
      <w:tr w:rsidR="006F4839" w:rsidRPr="00C6214A" w14:paraId="35B21228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9BFAF1" w14:textId="3C3660FC" w:rsidR="006F4839" w:rsidRPr="00C6214A" w:rsidRDefault="003A10FF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F6D8A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FE338B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02C1F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D79DC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CDE4D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2CFFED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71556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E71B1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0697F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01E14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2C8A9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CD408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31896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71391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3A901A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1B1C566F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6F46F3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hatglm2_6b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01978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1E887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66B53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JU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43EE3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a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16233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511AF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JAM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85565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RVC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4E402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006F1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B1908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0365F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6B680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FADI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83CB4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JU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198B9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a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A0C762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</w:tr>
      <w:tr w:rsidR="006F4839" w:rsidRPr="00C6214A" w14:paraId="295CF63A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2717B5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C5640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9B424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4965B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CF2C5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E4E04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7C88A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93B42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741B0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3ED9D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37698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D7BC2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59FDC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69C4C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AF38C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121D10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2D6AFB7A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5ECC22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vicuna_7b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CA35F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859AF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96420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6FFA2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DCB4C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a1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105E3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FAF34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5353A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BC8F9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DH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DEA6D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B29AE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ECACC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AD8F5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X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5F9FF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787BD0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LXN</w:t>
            </w:r>
          </w:p>
        </w:tc>
      </w:tr>
      <w:tr w:rsidR="006F4839" w:rsidRPr="00C6214A" w14:paraId="0971611E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9B9874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34891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7CD17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7C70F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075A9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2A89E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F8335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D73A3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E1627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8B4D3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1D224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B7B5B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C3C7E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D81A1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6DE14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867995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2B2855CB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A76136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vicuna_33b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493FF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28B1E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3E322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16DB5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E92B9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4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390B6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7845D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ITG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1B280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MLLT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DAC0B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1F632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2AA32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C1276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11119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DC23F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X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85CCCC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</w:t>
            </w:r>
          </w:p>
        </w:tc>
      </w:tr>
      <w:tr w:rsidR="006F4839" w:rsidRPr="00C6214A" w14:paraId="79EF48E1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C68D1B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61FEDD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F54C2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77E46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8190F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A430B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EEEC6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EEE24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6CDCD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60425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DD426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49DBA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27CC59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B56B4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E2585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762F21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4A296011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CBD3BA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vicuna_13b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86674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35E1F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2BB22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D5D623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a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8CF9A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5214E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JM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F95D6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RVC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801C3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C6685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RVC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9E3BC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674D0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01FCC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4C0B6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5F555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FADI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A592D3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RVCF</w:t>
            </w:r>
          </w:p>
        </w:tc>
      </w:tr>
      <w:tr w:rsidR="006F4839" w:rsidRPr="00C6214A" w14:paraId="1179D894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76AF25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2A0D3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4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48AFC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8B0CE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7ABD9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C7B16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EE9A9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AC325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1538D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331B4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AB28A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4238D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8AC10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1D298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CFDC8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04C7D9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03ADF2A0" w14:textId="77777777" w:rsidTr="00AF0ACB">
        <w:trPr>
          <w:trHeight w:val="203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766263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llama_2_70b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A92FC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9B0A6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EB732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AE6A0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27535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B5B3B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BC04F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MO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16516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3D39E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E22A6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819E1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FADI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99B42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RVC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A2704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B926C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511B73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A</w:t>
            </w:r>
          </w:p>
        </w:tc>
      </w:tr>
      <w:tr w:rsidR="006F4839" w:rsidRPr="00C6214A" w14:paraId="7895B6C3" w14:textId="77777777" w:rsidTr="00AF0ACB">
        <w:trPr>
          <w:trHeight w:val="203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05B4AB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F0E44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716D2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762FD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16128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D1096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6277C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99F28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F9C17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7EDFD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5D57F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04DFD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0B589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51DEB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D9D34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F8A52C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6F1795C0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915266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llama_2_13b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12DAC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5F3E2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E0842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39F30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V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2C418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ITGB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D9F16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0E690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F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DF703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9E06C1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A0334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DB309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E3BA8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X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77337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FF44E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2046EB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ITGB</w:t>
            </w:r>
          </w:p>
        </w:tc>
      </w:tr>
      <w:tr w:rsidR="006F4839" w:rsidRPr="00C6214A" w14:paraId="10A02BD7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086C42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2DFAC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FFAF6E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DF5F8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61775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2B491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A11D4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ECFFB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1BD28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672E0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75C840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40D13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A6DCF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7782C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E051E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3B3B7D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C6214A" w14:paraId="44A5DA56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BE9931" w14:textId="14799F8B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llama_2_7b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07CE9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8D059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1D4FE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08FDC3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FEF3E8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DFD64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3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2C818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726ED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13E51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4742F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E0173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E7F9B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X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062CB2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1948F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PLX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A1076A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</w:t>
            </w:r>
          </w:p>
        </w:tc>
      </w:tr>
      <w:tr w:rsidR="006F4839" w:rsidRPr="00C6214A" w14:paraId="04079D50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919AF0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F1ADB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A359F1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2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BE5F6D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5F893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204B7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FCD6F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CEE84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B15730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6AA82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C1A03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2CDCE2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22C80E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61A7E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72916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E40B90B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0</w:t>
            </w:r>
          </w:p>
        </w:tc>
      </w:tr>
      <w:tr w:rsidR="006F4839" w:rsidRPr="00D474E5" w14:paraId="0C7A6907" w14:textId="77777777" w:rsidTr="00AF0ACB">
        <w:trPr>
          <w:trHeight w:val="195"/>
          <w:tblCellSpacing w:w="15" w:type="dxa"/>
        </w:trPr>
        <w:tc>
          <w:tcPr>
            <w:tcW w:w="1489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2AB006" w14:textId="77777777" w:rsidR="006F4839" w:rsidRPr="00C6214A" w:rsidRDefault="006F4839" w:rsidP="00AF0ACB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qwen_14b</w:t>
            </w:r>
          </w:p>
        </w:tc>
        <w:tc>
          <w:tcPr>
            <w:tcW w:w="584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AFA53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</w:t>
            </w:r>
          </w:p>
        </w:tc>
        <w:tc>
          <w:tcPr>
            <w:tcW w:w="534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62941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TNNB1</w:t>
            </w:r>
          </w:p>
        </w:tc>
        <w:tc>
          <w:tcPr>
            <w:tcW w:w="557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D8E18A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51769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ITG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3EC097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MLLT4</w:t>
            </w:r>
          </w:p>
        </w:tc>
        <w:tc>
          <w:tcPr>
            <w:tcW w:w="399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6F3CDF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A</w:t>
            </w:r>
          </w:p>
        </w:tc>
        <w:tc>
          <w:tcPr>
            <w:tcW w:w="575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7EEC9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V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470B7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AFADI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8F86F4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JU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393DB9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a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019815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ZO-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34281C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F382C6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ECE683" w14:textId="77777777" w:rsidR="006F4839" w:rsidRPr="00C6214A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CDH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553D760" w14:textId="77777777" w:rsidR="006F4839" w:rsidRPr="00CF5099" w:rsidRDefault="006F4839" w:rsidP="00AF0ACB">
            <w:pPr>
              <w:rPr>
                <w:rFonts w:cstheme="minorHAnsi"/>
                <w:sz w:val="14"/>
                <w:szCs w:val="14"/>
              </w:rPr>
            </w:pPr>
            <w:r w:rsidRPr="00C6214A">
              <w:rPr>
                <w:rFonts w:cstheme="minorHAnsi"/>
                <w:sz w:val="14"/>
                <w:szCs w:val="14"/>
              </w:rPr>
              <w:t>RHO</w:t>
            </w:r>
          </w:p>
        </w:tc>
      </w:tr>
      <w:bookmarkEnd w:id="0"/>
    </w:tbl>
    <w:p w14:paraId="64F4CFD1" w14:textId="77777777" w:rsidR="00C8281B" w:rsidRDefault="00C8281B"/>
    <w:p w14:paraId="3C16E232" w14:textId="77777777" w:rsidR="00542C68" w:rsidRDefault="00542C68"/>
    <w:p w14:paraId="24DCDE5C" w14:textId="77777777" w:rsidR="00542C68" w:rsidRDefault="00542C68"/>
    <w:p w14:paraId="1A8BD4A4" w14:textId="77777777" w:rsidR="00542C68" w:rsidRDefault="00542C68" w:rsidP="00542C68">
      <w:pPr>
        <w:jc w:val="both"/>
        <w:rPr>
          <w:rStyle w:val="Strong"/>
          <w:rFonts w:ascii="Times New Roman" w:hAnsi="Times New Roman" w:cs="Times New Roman"/>
          <w:sz w:val="20"/>
          <w:szCs w:val="20"/>
          <w:bdr w:val="single" w:sz="2" w:space="0" w:color="D9D9E3" w:frame="1"/>
          <w:shd w:val="clear" w:color="auto" w:fill="F7F7F8"/>
        </w:rPr>
      </w:pPr>
    </w:p>
    <w:p w14:paraId="4256C864" w14:textId="77777777" w:rsidR="00542C68" w:rsidRDefault="00542C68" w:rsidP="00542C68">
      <w:pPr>
        <w:jc w:val="both"/>
        <w:rPr>
          <w:rStyle w:val="Strong"/>
          <w:rFonts w:ascii="Times New Roman" w:hAnsi="Times New Roman" w:cs="Times New Roman"/>
          <w:sz w:val="20"/>
          <w:szCs w:val="20"/>
          <w:bdr w:val="single" w:sz="2" w:space="0" w:color="D9D9E3" w:frame="1"/>
          <w:shd w:val="clear" w:color="auto" w:fill="F7F7F8"/>
        </w:rPr>
      </w:pPr>
    </w:p>
    <w:p w14:paraId="775182A6" w14:textId="77777777" w:rsidR="00542C68" w:rsidRDefault="00542C68" w:rsidP="00542C68">
      <w:pPr>
        <w:jc w:val="both"/>
        <w:rPr>
          <w:rStyle w:val="Strong"/>
          <w:rFonts w:ascii="Times New Roman" w:hAnsi="Times New Roman" w:cs="Times New Roman"/>
          <w:sz w:val="20"/>
          <w:szCs w:val="20"/>
          <w:bdr w:val="single" w:sz="2" w:space="0" w:color="D9D9E3" w:frame="1"/>
          <w:shd w:val="clear" w:color="auto" w:fill="F7F7F8"/>
        </w:rPr>
      </w:pPr>
    </w:p>
    <w:p w14:paraId="6F9D703F" w14:textId="77777777" w:rsidR="00542C68" w:rsidRDefault="00542C68" w:rsidP="00542C68">
      <w:pPr>
        <w:jc w:val="both"/>
        <w:rPr>
          <w:rStyle w:val="Strong"/>
          <w:rFonts w:ascii="Times New Roman" w:hAnsi="Times New Roman" w:cs="Times New Roman"/>
          <w:sz w:val="20"/>
          <w:szCs w:val="20"/>
          <w:bdr w:val="single" w:sz="2" w:space="0" w:color="D9D9E3" w:frame="1"/>
          <w:shd w:val="clear" w:color="auto" w:fill="F7F7F8"/>
        </w:rPr>
      </w:pPr>
    </w:p>
    <w:p w14:paraId="3336791B" w14:textId="77777777" w:rsidR="00542C68" w:rsidRDefault="00542C68" w:rsidP="00542C68">
      <w:pPr>
        <w:jc w:val="both"/>
        <w:rPr>
          <w:rStyle w:val="Strong"/>
          <w:rFonts w:ascii="Times New Roman" w:hAnsi="Times New Roman" w:cs="Times New Roman"/>
          <w:sz w:val="20"/>
          <w:szCs w:val="20"/>
          <w:bdr w:val="single" w:sz="2" w:space="0" w:color="D9D9E3" w:frame="1"/>
          <w:shd w:val="clear" w:color="auto" w:fill="F7F7F8"/>
        </w:rPr>
      </w:pPr>
    </w:p>
    <w:p w14:paraId="63878AB4" w14:textId="05E8133B" w:rsidR="00542C68" w:rsidRDefault="00542C68" w:rsidP="00542C68">
      <w:pPr>
        <w:jc w:val="both"/>
        <w:rPr>
          <w:rStyle w:val="Strong"/>
          <w:rFonts w:ascii="Times New Roman" w:hAnsi="Times New Roman" w:cs="Times New Roman"/>
          <w:sz w:val="20"/>
          <w:szCs w:val="20"/>
          <w:bdr w:val="single" w:sz="2" w:space="0" w:color="D9D9E3" w:frame="1"/>
          <w:shd w:val="clear" w:color="auto" w:fill="F7F7F8"/>
        </w:rPr>
      </w:pPr>
      <w:r w:rsidRPr="00362D47">
        <w:rPr>
          <w:rStyle w:val="Strong"/>
          <w:rFonts w:ascii="Times New Roman" w:hAnsi="Times New Roman" w:cs="Times New Roman"/>
          <w:sz w:val="20"/>
          <w:szCs w:val="20"/>
          <w:bdr w:val="single" w:sz="2" w:space="0" w:color="D9D9E3" w:frame="1"/>
          <w:shd w:val="clear" w:color="auto" w:fill="F7F7F8"/>
        </w:rPr>
        <w:t>Tight Junctions:</w:t>
      </w:r>
      <w:r>
        <w:rPr>
          <w:rStyle w:val="Strong"/>
          <w:rFonts w:ascii="Times New Roman" w:hAnsi="Times New Roman" w:cs="Times New Roman"/>
          <w:sz w:val="20"/>
          <w:szCs w:val="20"/>
          <w:bdr w:val="single" w:sz="2" w:space="0" w:color="D9D9E3" w:frame="1"/>
          <w:shd w:val="clear" w:color="auto" w:fill="F7F7F8"/>
        </w:rPr>
        <w:t xml:space="preserve"> </w:t>
      </w:r>
    </w:p>
    <w:p w14:paraId="61E0FF6B" w14:textId="77777777" w:rsidR="00542C68" w:rsidRDefault="00542C68" w:rsidP="00542C68">
      <w:pPr>
        <w:jc w:val="both"/>
        <w:rPr>
          <w:rFonts w:ascii="Times New Roman" w:hAnsi="Times New Roman" w:cs="Times New Roman"/>
          <w:sz w:val="20"/>
          <w:szCs w:val="20"/>
        </w:rPr>
      </w:pPr>
      <w:r w:rsidRPr="00362D47">
        <w:rPr>
          <w:rFonts w:ascii="Times New Roman" w:hAnsi="Times New Roman" w:cs="Times New Roman"/>
          <w:sz w:val="20"/>
          <w:szCs w:val="20"/>
        </w:rPr>
        <w:t>Question: Which genes are involved in "Tight junction"?</w:t>
      </w:r>
    </w:p>
    <w:tbl>
      <w:tblPr>
        <w:tblW w:w="10388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5"/>
        <w:gridCol w:w="517"/>
        <w:gridCol w:w="530"/>
        <w:gridCol w:w="533"/>
        <w:gridCol w:w="612"/>
        <w:gridCol w:w="618"/>
        <w:gridCol w:w="618"/>
        <w:gridCol w:w="490"/>
        <w:gridCol w:w="624"/>
        <w:gridCol w:w="624"/>
        <w:gridCol w:w="570"/>
        <w:gridCol w:w="625"/>
        <w:gridCol w:w="625"/>
        <w:gridCol w:w="576"/>
        <w:gridCol w:w="576"/>
        <w:gridCol w:w="595"/>
      </w:tblGrid>
      <w:tr w:rsidR="00542C68" w:rsidRPr="00C6214A" w14:paraId="1A272BB1" w14:textId="77777777" w:rsidTr="00542C68">
        <w:trPr>
          <w:trHeight w:val="301"/>
          <w:tblHeader/>
          <w:tblCellSpacing w:w="15" w:type="dxa"/>
        </w:trPr>
        <w:tc>
          <w:tcPr>
            <w:tcW w:w="161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D0BCE7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bookmarkStart w:id="1" w:name="_Hlk149744545"/>
            <w:r w:rsidRPr="00C6214A">
              <w:rPr>
                <w:b/>
                <w:bCs/>
                <w:sz w:val="16"/>
                <w:szCs w:val="16"/>
              </w:rPr>
              <w:t>Model</w:t>
            </w:r>
          </w:p>
        </w:tc>
        <w:tc>
          <w:tcPr>
            <w:tcW w:w="487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EBB752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E4909D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2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8CD058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3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219CCD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8966B2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5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35AF2E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6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8E3C80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7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B3A43D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8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B0724E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9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1DF260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10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E8371F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1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978FFA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12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7B636D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13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A2453B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1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A46D35B" w14:textId="77777777" w:rsidR="00542C68" w:rsidRPr="00C6214A" w:rsidRDefault="00542C68" w:rsidP="00542C68">
            <w:pPr>
              <w:rPr>
                <w:b/>
                <w:bCs/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Gene 15</w:t>
            </w:r>
          </w:p>
        </w:tc>
      </w:tr>
      <w:tr w:rsidR="00542C68" w:rsidRPr="00C6214A" w14:paraId="3AD658F0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C3F2C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rue_answer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458F1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8F344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D485B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1AB11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08CA0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NAD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3C109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554FC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E2D78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73BD3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N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2E0ED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FD1D1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52998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T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D7DE0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EPB4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6C94D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49608A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OCLN</w:t>
            </w:r>
          </w:p>
        </w:tc>
      </w:tr>
      <w:tr w:rsidR="00542C68" w:rsidRPr="00C6214A" w14:paraId="06893B50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1ED59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F5CD7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D90C0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AE42C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45946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5B1CC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6B73E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494F0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6AE7D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4DD50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4F2AC9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D4C90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32014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68609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4EE34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372649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</w:tr>
      <w:tr w:rsidR="00542C68" w:rsidRPr="00C6214A" w14:paraId="3ED6AB05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B532B8" w14:textId="4DE84077" w:rsidR="00542C68" w:rsidRPr="00C6214A" w:rsidRDefault="00DE67ED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aude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67A1B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B3163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O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68DD3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FAF2D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4267D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95644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NN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34460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6FD67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8324C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263A0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8C518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20194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976C15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E2F21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RKC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C6EB9B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OCLN</w:t>
            </w:r>
          </w:p>
        </w:tc>
      </w:tr>
      <w:tr w:rsidR="00542C68" w:rsidRPr="00C6214A" w14:paraId="26B70226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17D8C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AE34B4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CC344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FEF5F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2FD58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1FAE8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774F0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1EB90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ADD97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D7CE82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E3CB6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0026E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E26ED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C3545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889CA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1EF5C5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13130253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DA45A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aude_instant_ans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AE9C9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BB0C6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D87FD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AC8D6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B99AC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7H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72E55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D5CEF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70C93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YH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E34E5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HO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405A6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D83D1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AC6CE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V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D9BF3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88915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AG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03CAF0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2</w:t>
            </w:r>
          </w:p>
        </w:tc>
      </w:tr>
      <w:tr w:rsidR="00542C68" w:rsidRPr="00C6214A" w14:paraId="3AF8AFE3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973D7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1E203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C71FA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16D1B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78373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EB1BB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93E4B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BA567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494C59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6DE77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55790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10CF3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EB653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97248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6153A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CD38DE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1279A640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807BC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ohere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19FCE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0801F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3FFE4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09CCD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03598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o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8E3D3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CFA1D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8102A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4EE3E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V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8A1A1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16CF6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KA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1F51F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RN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998A9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ZM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668C8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829464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TLL7</w:t>
            </w:r>
          </w:p>
        </w:tc>
      </w:tr>
      <w:tr w:rsidR="00542C68" w:rsidRPr="00C6214A" w14:paraId="729723C6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42160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54078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B1789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6D368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D23F0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C7A7E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8259D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BE253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A57B3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75434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A2C12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D8BE2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038E7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7E7E0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B6590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F81D36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260F2A5A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44669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hat_gpt_3_5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201B2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BE636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OCL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F88E7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Z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07EEEA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9590B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DCE05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AG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967398" w14:textId="48DF6C0E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-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DD64E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751E8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A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21F43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LLT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A3D36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F0F67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2B54D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61DB3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323F8D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proofErr w:type="spellStart"/>
            <w:r w:rsidRPr="00C6214A">
              <w:rPr>
                <w:sz w:val="16"/>
                <w:szCs w:val="16"/>
              </w:rPr>
              <w:t>xyz</w:t>
            </w:r>
            <w:proofErr w:type="spellEnd"/>
          </w:p>
        </w:tc>
      </w:tr>
      <w:tr w:rsidR="00542C68" w:rsidRPr="00C6214A" w14:paraId="1604272C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AD62E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B8F47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8849C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84615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9729F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3196D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73783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D88B5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67220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91966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43ACC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494E4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4DB64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57185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4C905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A49A32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2309698A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5F71F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hat_gpt4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A3E64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C6DC1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F5EFB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FB04E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F799D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D6708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A6C7B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47F8C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1F4FD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46E6B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00EAF4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66659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536FC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AG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F3E1B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725DFD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ZO-2</w:t>
            </w:r>
          </w:p>
        </w:tc>
      </w:tr>
      <w:tr w:rsidR="00542C68" w:rsidRPr="00C6214A" w14:paraId="2179A83F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A90B0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719EF1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F5A7B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2EC11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B3358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19342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F30AF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F8B28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E57DD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A19A60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033D3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50960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97D6E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A1CC98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6BA61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5D0AC9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7BE7EE02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3843B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aude_2pro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8B951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E418C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9780A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306CC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C8DDE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Z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F61D8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D7440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5A33D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836A6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963DE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D16EC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D6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93BA6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631A1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EDF82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A5577F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ZO-2</w:t>
            </w:r>
          </w:p>
        </w:tc>
      </w:tr>
      <w:tr w:rsidR="00542C68" w:rsidRPr="00C6214A" w14:paraId="283929A6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F1111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2A3D3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7AF28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B6B11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B53C0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CC2BD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B9938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5E123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EC9B6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134BD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5217A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624E9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6EBAE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05BA1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DBFD8D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3EEB8E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19506721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FF9F2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lm_2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89201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A1D1E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FF3F6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2FFEC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FAN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4DE02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C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9CF31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KND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257DD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58559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M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D8C1E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D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935CF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A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61288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5B6AA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174C5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D81B9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5A6567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ND3</w:t>
            </w:r>
          </w:p>
        </w:tc>
      </w:tr>
      <w:tr w:rsidR="00542C68" w:rsidRPr="00C6214A" w14:paraId="277C397F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BFFE8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94978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84D92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8B63D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83060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8C08B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377F8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24C55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B3B69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7138E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A061D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D634D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B7189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3740E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C2CFD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1AC3BB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29FAF8FD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B6785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ard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331B6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AE7BE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DLG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D35B8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ZO-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6C10E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YL12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D06DB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0DE77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K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76705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C1845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FECE7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43119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073C8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A8E87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EC1C7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0DC4C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AG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F429FD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ND</w:t>
            </w:r>
          </w:p>
        </w:tc>
      </w:tr>
      <w:tr w:rsidR="00542C68" w:rsidRPr="00C6214A" w14:paraId="485AC441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F4D97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471B7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0F5ACC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F119A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7184E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03F04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25984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4FB66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14984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23C5E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56CC38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96E9B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91D89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3000E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A9ED5F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A84165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6E59009B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27BC9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odellama_34instruc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7BCC6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5E089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o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7CCCB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C6815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5CBFE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3B87F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DCEB2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35DC6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55663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3E023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E7324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816A4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AG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D7B38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0F650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EA3008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V1</w:t>
            </w:r>
          </w:p>
        </w:tc>
      </w:tr>
      <w:tr w:rsidR="00542C68" w:rsidRPr="00C6214A" w14:paraId="2E074039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B00B7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B4B17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08146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03201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F2CB1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F6584F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AC167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E66EF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3B686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21D2A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9AF4D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B06B7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18BD3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7204EF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D81F4A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D92A66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33D29BAD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378D2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wizardlm_70b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2F88E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A30CE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33131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6F7DD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3C8FE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68899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738AE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A55F7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4D4F5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A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EA51D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LLT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5281A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4456E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C7C6F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280DA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69F998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</w:tr>
      <w:tr w:rsidR="00542C68" w:rsidRPr="00C6214A" w14:paraId="44238560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73476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86F7C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DCAAD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93E01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098DB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8F069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FBB50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A5CAAE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155D3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A53BF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3FAC67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9D1C4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5371B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3D644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3D9F0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D0A030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2539C73C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C09F8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wizardlm_13b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B5985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A35E8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6E888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77BBC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6C290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6F841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2AE17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19334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M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DD2085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968C5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93530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E60B5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4CE3F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D3384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AG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F22CDB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</w:tr>
      <w:tr w:rsidR="00542C68" w:rsidRPr="00C6214A" w14:paraId="603DC2A4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8A63F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lastRenderedPageBreak/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29FA0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69F60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7110ED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7317D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663C6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27A56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00B7B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D9568E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E78E2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45A61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02A3F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059171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4D8B26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406DA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ABBC33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065498A4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60F25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alcon_180b_cha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3E72A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CC1A2E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94165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2AFDD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5A392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Z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4FE25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NN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AAF48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73BF7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E857C6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01F6B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61F9D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BB35A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AG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0715F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E3C3E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CDF874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N1</w:t>
            </w:r>
          </w:p>
        </w:tc>
      </w:tr>
      <w:tr w:rsidR="00542C68" w:rsidRPr="00C6214A" w14:paraId="508B2847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296DE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A6904D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EA829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A1C62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3CCA4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299B8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741573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BD02B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1E505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FD115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8F1A7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F7E5C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360DB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B9991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32351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32B55E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2F25BBBF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950FD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istral_7b_instruc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8CD7E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44D43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8D835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F4802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E4AF4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244A1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3A7F3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3013D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M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74E58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9588F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B526F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V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A43EB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062D9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AG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11096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FA16ED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2</w:t>
            </w:r>
          </w:p>
        </w:tc>
      </w:tr>
      <w:tr w:rsidR="00542C68" w:rsidRPr="00C6214A" w14:paraId="16967306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4C89C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4E174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E0721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8587A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B25E2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D2A60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4384CA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E1BB5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DE0C6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8E533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1B144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E5196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0CF7D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8D928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3B3C8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A8EE29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070757AD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C7765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hatglm2_6b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12995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91032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33E97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90F17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8D587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88E54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D129F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43B9A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361C1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E0E28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5ED05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6AC90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yz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B0142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02C00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E8D1FB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</w:tr>
      <w:tr w:rsidR="00542C68" w:rsidRPr="00C6214A" w14:paraId="0E1DAAB3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52F0C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ED134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0A9CE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33517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CA325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FA8FF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71FEE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4BB2C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16B9E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E7FBC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B23E1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04881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E5B9B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136A4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E08E0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1B5FFA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59741FE4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2A404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icuna_7b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F01CC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8C372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2DF7D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88DC6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7D10C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FA3BB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D20B5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09C7F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M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4A4EB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D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BB7EF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D6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03203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F9128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480EB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D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698E9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AG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69050A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2</w:t>
            </w:r>
          </w:p>
        </w:tc>
      </w:tr>
      <w:tr w:rsidR="00665BE2" w:rsidRPr="00C6214A" w14:paraId="3C94FD14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8B4246" w14:textId="228BC9A9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7A3F4A" w14:textId="68BD2806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DAB4C6" w14:textId="38644DC7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56074A" w14:textId="13DC703C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628949" w14:textId="148363C1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398279" w14:textId="21D3913C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4F2457" w14:textId="1A5CF59F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F31E2EA" w14:textId="04A98229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DB0585" w14:textId="09149830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6FA957" w14:textId="22998F33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C04945" w14:textId="33121B1A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C7ADAA" w14:textId="0776E62A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5E252F" w14:textId="7E903520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AC5280F" w14:textId="738510C3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9E92D3" w14:textId="1EAEB68A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6739E84" w14:textId="48497470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665BE2" w:rsidRPr="00C6214A" w14:paraId="21471627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BDBAEA" w14:textId="649CCB11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icuna_33b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B863E6" w14:textId="6EB57CC5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DD2D93" w14:textId="33AD639C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2A0AAA" w14:textId="4B139545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E7E051" w14:textId="754B2C64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9564FC" w14:textId="063B3655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4FDE0E" w14:textId="213F149E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069600" w14:textId="797F2E0C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B572D1" w14:textId="3D3CC467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02764D" w14:textId="5404C580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D810830" w14:textId="3307A325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241DB1" w14:textId="7A378910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93B358" w14:textId="633604E5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yz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53F89C" w14:textId="3F3A58B5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7530A5" w14:textId="454C9E13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DD7F7B8" w14:textId="20871DA7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</w:tr>
      <w:tr w:rsidR="00665BE2" w:rsidRPr="00C6214A" w14:paraId="4B81017B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EFA06F" w14:textId="7A8961C9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EA9B1C" w14:textId="03795F39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4D8ABE" w14:textId="6246C347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D06161" w14:textId="4FBE7620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34B596" w14:textId="58C682B7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26EBF8" w14:textId="52917F32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3776F1" w14:textId="32C97D67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DAB9F7" w14:textId="76DCA2E5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41D1E55" w14:textId="09621A2A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2196CB" w14:textId="13927130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A2C383" w14:textId="740CED31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33434B" w14:textId="2EF457D4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A971C1" w14:textId="6EDA3090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7DED53" w14:textId="4385E844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067ECA" w14:textId="032C5E89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C3AEC1E" w14:textId="58335B7A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665BE2" w:rsidRPr="00C6214A" w14:paraId="109814A7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C6BA09" w14:textId="45492985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icuna_13b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DBCFE6" w14:textId="22CAA7C3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C3824C" w14:textId="5392B284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6A6BFD" w14:textId="3DD74127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BD7C3D" w14:textId="05EB4EC9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53F3E6" w14:textId="2F3A31CA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3C079D2" w14:textId="6694D1C5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0E6121" w14:textId="76406607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B101EF" w14:textId="1F97173A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A40A96" w14:textId="0262C924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36F163" w14:textId="22CB1EFB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D73516" w14:textId="65703FCD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1C69D5" w14:textId="1E4C8A4B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yz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14C5E1" w14:textId="79622B85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F816BE" w14:textId="462C8A12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28D44E0" w14:textId="35B9BF03" w:rsidR="00665BE2" w:rsidRPr="00C6214A" w:rsidRDefault="00665BE2" w:rsidP="00665BE2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</w:tr>
      <w:tr w:rsidR="00542C68" w:rsidRPr="00C6214A" w14:paraId="76D88959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6FEA4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7AC84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6257F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D632B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63897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9D90E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1CD566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D7938E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892E0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FB7347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6440A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10F97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3F504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F7A2E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31ACC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FBED40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6C87E5D1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C1A0AB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lama_2_70b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E1B457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4588E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A0E99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2F2FF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50AB5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CB0BC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90A71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67F61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5912D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35BD2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A6F16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8749F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AG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2E65B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022D6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3937F5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2</w:t>
            </w:r>
          </w:p>
        </w:tc>
      </w:tr>
      <w:tr w:rsidR="00542C68" w:rsidRPr="00C6214A" w14:paraId="08568463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61428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42036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89F9B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3D8CC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74EFAC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F74C2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31664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2DCA7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BE4B0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50D35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C85FE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13528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5278A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EACC6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B02DF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7E0061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4F596D8D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21903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lama_2_13b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A7A94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154A3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CD79A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C0A25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Z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20663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NN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FEA69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RD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D4AFCA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CB52C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34954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4ED88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D5547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160D2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yz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038CA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37A35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A81C46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</w:tr>
      <w:tr w:rsidR="00542C68" w:rsidRPr="00C6214A" w14:paraId="54C2EA43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8E0CE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92873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59F56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28B256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4E440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941ED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6F688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0A081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E6312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F87F4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38C0E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4C670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18877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112AC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A40D7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3A6100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C6214A" w14:paraId="540D53E8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A1EBD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lama_2_7b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E2BA8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1BACA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BC79E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9DAC4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E7B27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B6EE7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R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E7A2C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5D5C3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A7068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N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B2B93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777DB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yz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1ECB6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6E9DF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AEDB5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421141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</w:tr>
      <w:tr w:rsidR="00542C68" w:rsidRPr="00C6214A" w14:paraId="4C769C3A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AF8A5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5A651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E54CD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C1CF5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3CF4E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8C451E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446BC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E6E5D7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0C4665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F549A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16CDD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E403BB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6FE71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0216A1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2B093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70C4318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542C68" w:rsidRPr="00542C68" w14:paraId="0AD7118F" w14:textId="77777777" w:rsidTr="00542C68">
        <w:trPr>
          <w:trHeight w:val="301"/>
          <w:tblCellSpacing w:w="15" w:type="dxa"/>
        </w:trPr>
        <w:tc>
          <w:tcPr>
            <w:tcW w:w="1610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5432DC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qwen_14b</w:t>
            </w:r>
          </w:p>
        </w:tc>
        <w:tc>
          <w:tcPr>
            <w:tcW w:w="487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30214D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D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7A58B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AA6B34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DF73F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71C9C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AG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562CA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J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FC1BC0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C14BBF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A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83C4A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LLT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1C855A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348E23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S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3D904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D50382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1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F45489" w14:textId="77777777" w:rsidR="00542C68" w:rsidRPr="00C6214A" w:rsidRDefault="00542C68" w:rsidP="00542C68">
            <w:pPr>
              <w:rPr>
                <w:sz w:val="16"/>
                <w:szCs w:val="16"/>
              </w:rPr>
            </w:pPr>
            <w:proofErr w:type="spellStart"/>
            <w:r w:rsidRPr="00C6214A">
              <w:rPr>
                <w:sz w:val="16"/>
                <w:szCs w:val="16"/>
              </w:rPr>
              <w:t>xyz</w:t>
            </w:r>
            <w:proofErr w:type="spellEnd"/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E5C0274" w14:textId="77777777" w:rsidR="00542C68" w:rsidRPr="00542C68" w:rsidRDefault="00542C68" w:rsidP="00542C68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JP2</w:t>
            </w:r>
          </w:p>
        </w:tc>
      </w:tr>
      <w:bookmarkEnd w:id="1"/>
    </w:tbl>
    <w:p w14:paraId="087AA138" w14:textId="77777777" w:rsidR="00542C68" w:rsidRDefault="00542C68"/>
    <w:p w14:paraId="111B10F3" w14:textId="77777777" w:rsidR="00C43A3C" w:rsidRDefault="00C43A3C"/>
    <w:p w14:paraId="2224D6D8" w14:textId="77777777" w:rsidR="00C43A3C" w:rsidRDefault="00C43A3C"/>
    <w:p w14:paraId="589E0A74" w14:textId="77777777" w:rsidR="00C43A3C" w:rsidRDefault="00C43A3C"/>
    <w:p w14:paraId="292E3A72" w14:textId="77777777" w:rsidR="00C43A3C" w:rsidRDefault="00C43A3C"/>
    <w:p w14:paraId="1D976573" w14:textId="77777777" w:rsidR="00C43A3C" w:rsidRDefault="00C43A3C"/>
    <w:p w14:paraId="4591903F" w14:textId="77777777" w:rsidR="00C43A3C" w:rsidRDefault="00C43A3C"/>
    <w:p w14:paraId="625014DE" w14:textId="77777777" w:rsidR="00C43A3C" w:rsidRDefault="00C43A3C" w:rsidP="00C43A3C">
      <w:pPr>
        <w:jc w:val="both"/>
        <w:rPr>
          <w:rStyle w:val="Strong"/>
          <w:rFonts w:ascii="Times New Roman" w:hAnsi="Times New Roman" w:cs="Times New Roman"/>
          <w:sz w:val="20"/>
          <w:szCs w:val="20"/>
          <w:bdr w:val="single" w:sz="2" w:space="0" w:color="D9D9E3" w:frame="1"/>
          <w:shd w:val="clear" w:color="auto" w:fill="F7F7F8"/>
        </w:rPr>
      </w:pPr>
      <w:r w:rsidRPr="00362D47">
        <w:rPr>
          <w:rStyle w:val="Strong"/>
          <w:rFonts w:ascii="Times New Roman" w:hAnsi="Times New Roman" w:cs="Times New Roman"/>
          <w:sz w:val="20"/>
          <w:szCs w:val="20"/>
          <w:bdr w:val="single" w:sz="2" w:space="0" w:color="D9D9E3" w:frame="1"/>
          <w:shd w:val="clear" w:color="auto" w:fill="F7F7F8"/>
        </w:rPr>
        <w:lastRenderedPageBreak/>
        <w:t>Gap Junctions:</w:t>
      </w:r>
    </w:p>
    <w:p w14:paraId="353D75F8" w14:textId="77777777" w:rsidR="00C43A3C" w:rsidRPr="00F06E06" w:rsidRDefault="00C43A3C" w:rsidP="00C43A3C">
      <w:pPr>
        <w:jc w:val="both"/>
        <w:rPr>
          <w:rFonts w:ascii="Times New Roman" w:hAnsi="Times New Roman" w:cs="Times New Roman"/>
          <w:sz w:val="20"/>
          <w:szCs w:val="20"/>
        </w:rPr>
      </w:pPr>
      <w:r w:rsidRPr="00362D47">
        <w:rPr>
          <w:rFonts w:ascii="Times New Roman" w:hAnsi="Times New Roman" w:cs="Times New Roman"/>
          <w:sz w:val="20"/>
          <w:szCs w:val="20"/>
        </w:rPr>
        <w:t>Question: Which genes are involved in "GAP  junction"?</w:t>
      </w:r>
    </w:p>
    <w:tbl>
      <w:tblPr>
        <w:tblW w:w="10963" w:type="dxa"/>
        <w:tblCellSpacing w:w="15" w:type="dxa"/>
        <w:tblInd w:w="-8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3"/>
        <w:gridCol w:w="454"/>
        <w:gridCol w:w="445"/>
        <w:gridCol w:w="445"/>
        <w:gridCol w:w="504"/>
        <w:gridCol w:w="30"/>
        <w:gridCol w:w="729"/>
        <w:gridCol w:w="729"/>
        <w:gridCol w:w="729"/>
        <w:gridCol w:w="561"/>
        <w:gridCol w:w="747"/>
        <w:gridCol w:w="729"/>
        <w:gridCol w:w="587"/>
        <w:gridCol w:w="729"/>
        <w:gridCol w:w="703"/>
        <w:gridCol w:w="614"/>
        <w:gridCol w:w="755"/>
      </w:tblGrid>
      <w:tr w:rsidR="00C43A3C" w:rsidRPr="00C6214A" w14:paraId="783C5C1E" w14:textId="77777777" w:rsidTr="00AF0ACB">
        <w:trPr>
          <w:trHeight w:val="386"/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5B959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del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8683B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77F6B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2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40D89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3</w:t>
            </w:r>
          </w:p>
        </w:tc>
        <w:tc>
          <w:tcPr>
            <w:tcW w:w="0" w:type="auto"/>
            <w:gridSpan w:val="2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C3153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10D2F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5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792EB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6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02AB3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7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6EB9B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8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D67FE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9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F6DC5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10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702B1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1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319BE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12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3777A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13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F680C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1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2B86D0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15</w:t>
            </w:r>
          </w:p>
        </w:tc>
      </w:tr>
      <w:tr w:rsidR="00C43A3C" w:rsidRPr="00C6214A" w14:paraId="1579A237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EA6E74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nswer_tru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0393C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49960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0D8F1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374B8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5A7D7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DCY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8D552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DR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0918E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SNK1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0D3E4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DR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1B9E0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G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8B84F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GF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7981B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NA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728FA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KC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FE577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6DF02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RA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1A3016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MAP2K1</w:t>
            </w:r>
          </w:p>
        </w:tc>
      </w:tr>
      <w:tr w:rsidR="00C43A3C" w:rsidRPr="00C6214A" w14:paraId="130606E5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50D63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38068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603D2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1679D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4C754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3C3EF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498F9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1623F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6E96A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96F31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F8929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1CB7D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C6BA0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0DAA9F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FB6DD9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55EDB0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58FF811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43471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 xml:space="preserve">Clauda 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0C587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AB804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65584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F9250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0ECAC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3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85D51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3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4D827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4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91F8C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01A7F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5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954EA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6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F71ED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6693D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427D5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D0461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4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B1E542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BC</w:t>
            </w:r>
          </w:p>
        </w:tc>
      </w:tr>
      <w:tr w:rsidR="00C43A3C" w:rsidRPr="00C6214A" w14:paraId="0C569064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58009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1C77A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271BB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5FBB8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A95D9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7945B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175980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558D0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0FE22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644DF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70E9A3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3F52B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55712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E1C46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3751F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B51632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42436B14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EDF40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aude_instant_an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B807D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108AD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ABDAA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47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F05CD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3</w:t>
            </w:r>
          </w:p>
        </w:tc>
        <w:tc>
          <w:tcPr>
            <w:tcW w:w="729" w:type="dxa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2656A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D8425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765B2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P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94971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IM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74A9E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6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A7531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2AA3F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E03C8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7FCB8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B0FAB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24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38F79E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IM</w:t>
            </w:r>
          </w:p>
        </w:tc>
      </w:tr>
      <w:tr w:rsidR="00C43A3C" w:rsidRPr="00C6214A" w14:paraId="4E8B0D5B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CD18E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424CA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282CB7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C3EA7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07DD4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C1EB2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670DA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82F15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72841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42DB4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E3C42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E817C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E6104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0C56C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6AE7D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74CF62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531942BA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8C2CD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ohe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A0B9D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079FB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86108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360DD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BD236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0418C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36AB5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ITG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58BCF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553F3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662C3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CN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BC20A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CN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3DE0F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EB467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FAC63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24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193831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0</w:t>
            </w:r>
          </w:p>
        </w:tc>
      </w:tr>
      <w:tr w:rsidR="00C43A3C" w:rsidRPr="00C6214A" w14:paraId="5FC83830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E8C9A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8DFEF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7A182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FD574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0A00B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CAD9C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118B0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0F35F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95A44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CC6BC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4F49F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D4998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1307B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1AF2D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E3A86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7C15AE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122A1BE3" w14:textId="77777777" w:rsidTr="00AF0ACB">
        <w:trPr>
          <w:trHeight w:val="371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206A1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hat_gpt_3_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9300B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8E8EA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04267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437B3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DBCA3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E9B83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4DB33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E1CBC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52857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D7756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BFF9B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DAA5C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16E97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080F3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D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B3D852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A</w:t>
            </w:r>
          </w:p>
        </w:tc>
      </w:tr>
      <w:tr w:rsidR="005B5F84" w:rsidRPr="00C6214A" w14:paraId="567A1495" w14:textId="77777777" w:rsidTr="007F7160">
        <w:trPr>
          <w:trHeight w:val="371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D3DDB4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ED37CC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824981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54A9CC8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6D50A1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7EBB12FA" w14:textId="608113F4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69D40B49" w14:textId="52E7541A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06C1E323" w14:textId="0F9248D5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5733739B" w14:textId="7A00CF9E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6BE6DC7E" w14:textId="0C29E21A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12A5D027" w14:textId="3DD3C31B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7E2F1DBD" w14:textId="7FF0BD78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94D6FD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08A784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7C0F3350" w14:textId="3BC60366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</w:tcPr>
          <w:p w14:paraId="6E308563" w14:textId="367D44D6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1BCF6450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748E7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hat_gpt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8957A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F34F0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2C427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FFD26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36E82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73C40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34276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D91CC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3196C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72D2D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D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1088D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5F1D3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KC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F090C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EF45A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C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14F572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</w:t>
            </w:r>
          </w:p>
        </w:tc>
      </w:tr>
      <w:tr w:rsidR="005B5F84" w:rsidRPr="00C6214A" w14:paraId="48066CF6" w14:textId="77777777" w:rsidTr="005B70F4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D41C52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4F4F68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A6058D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2FB19D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BDA122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2ADB9209" w14:textId="4D28906C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447E2056" w14:textId="28396C7B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35AB5E81" w14:textId="3E037E14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0A555DD9" w14:textId="2708A57A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07FDFF4A" w14:textId="11C0F57E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363768DD" w14:textId="329690C8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06BEBBDB" w14:textId="553D105D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5E3984AB" w14:textId="22A9931C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A3723B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6220AC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B8C14C9" w14:textId="5E7D4C0C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100D9136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8F02A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aude_2pr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E652F4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D3D7F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10ED6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707DF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9DDFC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9F783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D4A1E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545B1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38177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E9F9D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D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22885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D6614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KG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5EC69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F695D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RA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BDEDE9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</w:t>
            </w:r>
          </w:p>
        </w:tc>
      </w:tr>
      <w:tr w:rsidR="005B5F84" w:rsidRPr="00C6214A" w14:paraId="4D6C05DB" w14:textId="77777777" w:rsidTr="001F0655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F88A2B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D9818B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4B76F5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1F5716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365CEF23" w14:textId="18613931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264EED34" w14:textId="64DBD9FA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3CEEB56A" w14:textId="6146291B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2CB26EF6" w14:textId="5BA3D01E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5457A9D5" w14:textId="3673EA89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421B41BF" w14:textId="17F9693B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2AB60F69" w14:textId="5646BFA5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2579EC83" w14:textId="7332F428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51732E5D" w14:textId="04CD8CDC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4AC67848" w14:textId="5CA17DCE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3B013B79" w14:textId="3A643648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</w:tcPr>
          <w:p w14:paraId="39535837" w14:textId="318337F5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468FD956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296E2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alm_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73FF4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15EFB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9AD31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A0100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931F0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3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1A248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P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F78EA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I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29820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D6D1D3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ORO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06409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SC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E9901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BCAP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49A00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8C953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OPO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46328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ORO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E0E52E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ORODS</w:t>
            </w:r>
          </w:p>
        </w:tc>
      </w:tr>
      <w:tr w:rsidR="005B5F84" w:rsidRPr="00C6214A" w14:paraId="70FCB89D" w14:textId="77777777" w:rsidTr="00566CDD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EC9F2A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A2D211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61BEC6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E0A1A5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0A6307A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729E839F" w14:textId="6D16EC03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462C59A8" w14:textId="23691FA2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2E785547" w14:textId="12EF5D1A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596C5710" w14:textId="03D35A5B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2C54EB96" w14:textId="5E3E19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50DEAD1D" w14:textId="0F63E438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09A4004A" w14:textId="0636E0BC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73ABC6AF" w14:textId="02583C1B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F2236F" w14:textId="77777777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2746168B" w14:textId="3BC02C46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</w:tcPr>
          <w:p w14:paraId="46DB9555" w14:textId="566F45EE" w:rsidR="005B5F84" w:rsidRPr="00C6214A" w:rsidRDefault="005B5F84" w:rsidP="005B5F84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02CA53A5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435DF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bar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789B2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E6145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A8404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B6AD6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25FD9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ANX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7E48C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ANX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BB83C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ANX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BABEE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M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39C54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524B8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29256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ITG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8BED2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16C99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4165F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C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CF0F3E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</w:t>
            </w:r>
          </w:p>
        </w:tc>
      </w:tr>
      <w:tr w:rsidR="00C43A3C" w:rsidRPr="00C6214A" w14:paraId="57AA9BD0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4686A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A963C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64B2D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A2D9FC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57354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A420D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8D94F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991AB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A33E9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A50BB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BF0B5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225C0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32990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25A78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798441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779688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57669DAB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2865E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odellama_34instruc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DB66D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04A72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8DA92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9E640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6F4E5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1DEAA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BFCA3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BE10C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P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975A8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IM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78762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6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5AC93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E5D1D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AF176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222B4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FE3209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</w:tr>
      <w:tr w:rsidR="00C43A3C" w:rsidRPr="00C6214A" w14:paraId="464D3E0B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C2D95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1902D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8F1EA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9845E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BDDF0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22911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2444E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D74BC1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5FCA1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D7CB9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4AB0CE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1B66C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424D6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A097A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E79C3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860D80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4EB387CD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52053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wizardlm_70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9FB57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00D0C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56072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5D717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D66CD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1B78E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FA4A9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0BD1A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P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75DA5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IM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47099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6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46A2B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DE2D2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776B8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6476D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82F6E9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</w:tr>
      <w:tr w:rsidR="00C43A3C" w:rsidRPr="00C6214A" w14:paraId="59A2C79A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CC566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1C71A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402C1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E953D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4229E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4DA79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22C8D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806F9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45111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ADDCD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FE58D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A2C1B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EE575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99272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7FE3C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3511BC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C1428A5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D04EE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wizardlm_13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6F598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CB05B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A7C7C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A7E5E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2B82D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476D9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43FA8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EE90D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38523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B7D3D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46A53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3DEF9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xyz</w:t>
            </w:r>
            <w:proofErr w:type="spellEnd"/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1DA3A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1B82F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E7D683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</w:tr>
      <w:tr w:rsidR="00C43A3C" w:rsidRPr="00C6214A" w14:paraId="1240A1ED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9BF95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B938F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CB956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2F6E4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A770A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9A0AC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9CC9D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F80A8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B7E90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74910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ECBCA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0EC10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0F889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F74C3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349C0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B52602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0666D40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90B31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falcon_180b_cha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32BFA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EF957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46566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6E0C5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DBDAF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6C230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87FD2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08DEC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P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571E9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IM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3D0D1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6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2B6EA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4144A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F38CC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6CFE3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C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861863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</w:t>
            </w:r>
          </w:p>
        </w:tc>
      </w:tr>
      <w:tr w:rsidR="00C43A3C" w:rsidRPr="00C6214A" w14:paraId="4BFBFECF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48EE51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lastRenderedPageBreak/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F86FC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E6561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811D1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462E2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64B75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D9D76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D2A362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6B7F6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03967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AF48D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8A272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0C620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1A5BA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39C6D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F8EFFE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2A302123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6B266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mistral_7b_instruc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AC7FF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B675C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D0687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43B68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BD4B9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09490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4275D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P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AFA83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IM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D57AD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6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D70FD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8723E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79910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BEF07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1C2DE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1197F2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</w:tr>
      <w:tr w:rsidR="00C43A3C" w:rsidRPr="00C6214A" w14:paraId="234EE1BF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93AD2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66397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B82A1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34226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18A60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A647D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1FC3A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A1936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A0463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B33CA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2A5F6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9AEDF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A8577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2FC97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51C42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CDE32C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0965FBDC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37342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hatglm2_6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D7A45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C95D7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13D52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E43B9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CED93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6FBFC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1D8AA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5E0BC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F6E80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3047E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446B2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D05E9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CA688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18E56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5264D0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</w:tr>
      <w:tr w:rsidR="00C43A3C" w:rsidRPr="00C6214A" w14:paraId="1F54EE1C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83A2B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072DD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764A4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0C4FF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64ED8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FA423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CB2BE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25FC9F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D386B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0E3AB4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2E1D8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309FD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719B8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66782D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148B2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B2AADA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4421F99C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3F671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icuna_7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638D3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2C597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71A4D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CEA2A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43B26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1EB31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C9454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P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72CEF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IM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7AB95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X6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250FC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DA2E1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26ED1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616E4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D18AF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5CCFD6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</w:tr>
      <w:tr w:rsidR="00C43A3C" w:rsidRPr="00C6214A" w14:paraId="2CC7C793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B4FBC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2AE85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211C0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3D86D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6A024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E71FE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C0029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311A2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C4166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9CC3B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0D09D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3F462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7370A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B4B35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501AA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A1BEFB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6733E095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401D8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icuna_33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BAB18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39FCF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AB211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207AF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1B38D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5F7BE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20F57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75473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P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3B092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G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DA67F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LC24A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D3704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ITG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87562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018B9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53C1E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C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7432D7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</w:t>
            </w:r>
          </w:p>
        </w:tc>
      </w:tr>
      <w:tr w:rsidR="00C43A3C" w:rsidRPr="00C6214A" w14:paraId="338F1795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EFA40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75439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ADD80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459A4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3B5FF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DC807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38F58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2FFA8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AB1FF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F69B4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B0BEF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9A524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53847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0DFA8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50444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A58966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6EF95ED5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88761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icuna_13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27045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DEF32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22B56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96C82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884FE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6F7BA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E6E0C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49ED7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289B1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D1C00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C0B91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8A85F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416AC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AA5AA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F641EA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</w:tr>
      <w:tr w:rsidR="00C43A3C" w:rsidRPr="00C6214A" w14:paraId="41E5E509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2DF8D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AFDBC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8FE17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C9B9E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EE59D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F9756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19EAA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4ADFD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7AA55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25806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1BABC3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D26B0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61EE5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00B1C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B01D8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A693A1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9009CDF" w14:textId="77777777" w:rsidTr="00AF0ACB">
        <w:trPr>
          <w:trHeight w:val="371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9066F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lama_2_70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CA92E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738AB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9CF7D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DD4593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C3216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E414D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00B2C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D7765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E4306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22248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E1317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xyz</w:t>
            </w:r>
            <w:proofErr w:type="spellEnd"/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330F2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D80C4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5AD3F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C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983312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</w:t>
            </w:r>
          </w:p>
        </w:tc>
      </w:tr>
      <w:tr w:rsidR="00C43A3C" w:rsidRPr="00C6214A" w14:paraId="09B51ED3" w14:textId="77777777" w:rsidTr="00AF0ACB">
        <w:trPr>
          <w:trHeight w:val="371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9BA57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28A99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1FFD9E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56718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4DBA8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AFABF1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829A2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614D4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DE2E6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A6F33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CC8D9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361D91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D30AE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55D99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8A67D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ABEEDC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5D62DA25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6C403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lama_2_13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E88DB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90A7F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88F22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BE447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56617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E5642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3FEAD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1FE6C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E6645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A4794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CE906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86D54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B0C30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37EE1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0B6BC4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</w:tr>
      <w:tr w:rsidR="00C43A3C" w:rsidRPr="00C6214A" w14:paraId="190D5A97" w14:textId="77777777" w:rsidTr="00AF0ACB">
        <w:trPr>
          <w:trHeight w:val="386"/>
          <w:tblCellSpacing w:w="15" w:type="dxa"/>
        </w:trPr>
        <w:tc>
          <w:tcPr>
            <w:tcW w:w="142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73847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42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AD5CD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D0546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424C7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7BECF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3E65A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CE415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AD444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212EE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126A2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803B0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647C7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07B8A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44775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A37B8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9C5EC7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4799DA75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58FFA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lama_2_7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54E80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57765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63E13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C3CD4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A5FB0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9BE8C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3ECF3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A093F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58ADD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10EAF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13D15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53B46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3BADC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8587A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C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3B1D08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</w:t>
            </w:r>
          </w:p>
        </w:tc>
      </w:tr>
      <w:tr w:rsidR="00C43A3C" w:rsidRPr="00C6214A" w14:paraId="2C839825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01998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6AFD8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8DBE3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C76CC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A58AA7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C4F985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A5166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59DC12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5C3FC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08B48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03629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E9D46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86714D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B5507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DBE51A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4F0FF6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D56338" w14:paraId="25AAC572" w14:textId="77777777" w:rsidTr="00AF0ACB">
        <w:trPr>
          <w:trHeight w:val="3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7088F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qwen_14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43A7E1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8C1A09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CFA70E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C</w:t>
            </w:r>
          </w:p>
        </w:tc>
        <w:tc>
          <w:tcPr>
            <w:tcW w:w="0" w:type="auto"/>
            <w:gridSpan w:val="2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48B17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CD9D0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0D7A6B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1E3E2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432B7F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E86C00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83ECB4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1C91C8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1157B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5EA17C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D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65C6A6" w14:textId="77777777" w:rsidR="00C43A3C" w:rsidRPr="00C6214A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A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D829569" w14:textId="77777777" w:rsidR="00C43A3C" w:rsidRPr="00F06E06" w:rsidRDefault="00C43A3C" w:rsidP="00AF0ACB">
            <w:pPr>
              <w:spacing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JB10</w:t>
            </w:r>
          </w:p>
        </w:tc>
      </w:tr>
    </w:tbl>
    <w:p w14:paraId="63BA315E" w14:textId="77777777" w:rsidR="000D1C61" w:rsidRDefault="000D1C61"/>
    <w:p w14:paraId="45D8C753" w14:textId="77777777" w:rsidR="000D1C61" w:rsidRDefault="000D1C61"/>
    <w:p w14:paraId="336C3D9E" w14:textId="4EBFD81C" w:rsidR="00C43A3C" w:rsidRDefault="00C43A3C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A62D39">
        <w:rPr>
          <w:rFonts w:ascii="Times New Roman" w:hAnsi="Times New Roman" w:cs="Times New Roman"/>
          <w:b/>
          <w:bCs/>
          <w:sz w:val="20"/>
          <w:szCs w:val="20"/>
        </w:rPr>
        <w:t>Question: Which genes are involved in “Cellular senescence”?</w:t>
      </w:r>
    </w:p>
    <w:tbl>
      <w:tblPr>
        <w:tblpPr w:leftFromText="180" w:rightFromText="180" w:vertAnchor="text" w:horzAnchor="margin" w:tblpXSpec="center" w:tblpY="220"/>
        <w:tblW w:w="11428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9"/>
        <w:gridCol w:w="624"/>
        <w:gridCol w:w="862"/>
        <w:gridCol w:w="624"/>
        <w:gridCol w:w="815"/>
        <w:gridCol w:w="623"/>
        <w:gridCol w:w="604"/>
        <w:gridCol w:w="599"/>
        <w:gridCol w:w="623"/>
        <w:gridCol w:w="623"/>
        <w:gridCol w:w="530"/>
        <w:gridCol w:w="623"/>
        <w:gridCol w:w="534"/>
        <w:gridCol w:w="556"/>
        <w:gridCol w:w="592"/>
        <w:gridCol w:w="597"/>
      </w:tblGrid>
      <w:tr w:rsidR="00C43A3C" w:rsidRPr="00C6214A" w14:paraId="7AA50A87" w14:textId="77777777" w:rsidTr="00AF0ACB">
        <w:trPr>
          <w:trHeight w:val="417"/>
          <w:tblHeader/>
          <w:tblCellSpacing w:w="15" w:type="dxa"/>
        </w:trPr>
        <w:tc>
          <w:tcPr>
            <w:tcW w:w="1954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33F1FC" w14:textId="77777777" w:rsidR="00C43A3C" w:rsidRPr="00C6214A" w:rsidRDefault="00C43A3C" w:rsidP="00AF0ACB">
            <w:pPr>
              <w:spacing w:after="0"/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Model</w:t>
            </w:r>
          </w:p>
        </w:tc>
        <w:tc>
          <w:tcPr>
            <w:tcW w:w="594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D70226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</w:t>
            </w:r>
          </w:p>
        </w:tc>
        <w:tc>
          <w:tcPr>
            <w:tcW w:w="832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7A4F15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2</w:t>
            </w:r>
          </w:p>
        </w:tc>
        <w:tc>
          <w:tcPr>
            <w:tcW w:w="594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38CC51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3</w:t>
            </w:r>
          </w:p>
        </w:tc>
        <w:tc>
          <w:tcPr>
            <w:tcW w:w="785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032AA6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87F973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5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796DC5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6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74F2DD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7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95C905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8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4DC2A0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9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3026B3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0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49922C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79771A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2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DB0778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3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BA7D6D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06AC218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Gene 15</w:t>
            </w:r>
          </w:p>
        </w:tc>
      </w:tr>
      <w:tr w:rsidR="00C43A3C" w:rsidRPr="00C6214A" w14:paraId="64CCD49F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91C7E4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true_answer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AE509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55A33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644FF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5CE41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A8128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DB0D9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C2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A5708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E2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DB1C5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E2F4_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DA6CD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8EB2B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HE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6B40A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GJ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9BC0D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GJD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41320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UB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29D69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SO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1195B3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UBB</w:t>
            </w:r>
          </w:p>
        </w:tc>
      </w:tr>
      <w:tr w:rsidR="00C43A3C" w:rsidRPr="00C6214A" w14:paraId="201E10FF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05C5D5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834FB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955F4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749A6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5548E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DB733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DF913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D1F5F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D5030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FE213B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1B03B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6B1C3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271B0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442D9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796ACB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A6BAEC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</w:tr>
      <w:tr w:rsidR="00C43A3C" w:rsidRPr="00C6214A" w14:paraId="66F91862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7EB94A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laude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971DA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5889D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AD13F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E2AA5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ACADE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DE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97836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P5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97F6A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ETS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DD68E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ETS1/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0DA39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L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4A54A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DE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9ED23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AI-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F2E39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DE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1100E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LMN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5B6AF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S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7244F0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CNA2</w:t>
            </w:r>
          </w:p>
        </w:tc>
      </w:tr>
      <w:tr w:rsidR="00C43A3C" w:rsidRPr="00C6214A" w14:paraId="660EDC14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E7FCFE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lastRenderedPageBreak/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1E1876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4150A7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3FFF2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2B64C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C65E0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11A7F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6618F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D8417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55A4D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A0AD3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20B3F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A43CE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DC0682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68163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9289CA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</w:tr>
      <w:tr w:rsidR="00C43A3C" w:rsidRPr="00C6214A" w14:paraId="2B23C27C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1DDF8D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laude_instant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1620D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F6417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P5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3AC4B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990FF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GF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0784F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852E6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E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521F7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GF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8E610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L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2D8EA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KBK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C77F1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OX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63024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RE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5A35E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DM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D1D06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A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34ED3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KBK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97C285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DM2</w:t>
            </w:r>
          </w:p>
        </w:tc>
      </w:tr>
      <w:tr w:rsidR="005B5F84" w:rsidRPr="00C6214A" w14:paraId="288BAEB7" w14:textId="77777777" w:rsidTr="00AC1D7D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691E0D" w14:textId="77777777" w:rsidR="005B5F84" w:rsidRPr="00C6214A" w:rsidRDefault="005B5F84" w:rsidP="005B5F84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B2AA78" w14:textId="05DAA6C3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429DF3" w14:textId="303C3E83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B263BF" w14:textId="1236FFDC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7A96296" w14:textId="63024D59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68380A47" w14:textId="6C797210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48EF3450" w14:textId="0A19C3BB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1BB6B7D5" w14:textId="19769069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4BB726E4" w14:textId="748EDDD0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5BE1BA" w14:textId="6A5E3289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7BEF81CC" w14:textId="0DEED0FA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2E535829" w14:textId="1DD3C384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4E69E9D8" w14:textId="6000575F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503CF236" w14:textId="0824CF1A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4D24ED4A" w14:textId="0729C807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</w:tcPr>
          <w:p w14:paraId="1CB00A66" w14:textId="68EB7521" w:rsidR="005B5F84" w:rsidRPr="00C6214A" w:rsidRDefault="005B5F84" w:rsidP="005B5F84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6B8B0218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BA7D26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ohere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5FC60A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3D400F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CF2B6E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C20CB4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6E24E4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8A0DF4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OX4I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461C49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MP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B803C6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OXO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7581F1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06F189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L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6CFFB1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IM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9A0ADB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Y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9F606E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U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4332E1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SK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F03B031" w14:textId="77777777" w:rsidR="00C43A3C" w:rsidRPr="00C6214A" w:rsidRDefault="00C43A3C" w:rsidP="00AF0AC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PL10A</w:t>
            </w:r>
          </w:p>
        </w:tc>
      </w:tr>
      <w:tr w:rsidR="00C43A3C" w:rsidRPr="00C6214A" w14:paraId="65716F02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57FA71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2F7DF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5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00606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7FD41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5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F873C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7EC26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F4E83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7CACE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0181C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DD0FD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B6067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2409F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9FC5D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7592E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91CB4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32FA24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</w:tr>
      <w:tr w:rsidR="00C43A3C" w:rsidRPr="00C6214A" w14:paraId="37223CB2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BC8B2C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hat_gpt3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3402F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62410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XYZ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65831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6298C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8C674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HEK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621BC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HMG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D0821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1BECF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OX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5FCC6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31561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BCL2: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C1C0C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0D39C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HIF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6E7D0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T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BE76E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L-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FE4C9E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KB</w:t>
            </w:r>
          </w:p>
        </w:tc>
      </w:tr>
      <w:tr w:rsidR="00C43A3C" w:rsidRPr="00C6214A" w14:paraId="348B6443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76B730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5E8C1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5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32596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9BA91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B2C2E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EAFE6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2E153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F01B5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54F1C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ACD3D9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C05D9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D22E6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4A53F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84405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A5FF8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B48024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</w:tr>
      <w:tr w:rsidR="00C43A3C" w:rsidRPr="00C6214A" w14:paraId="261AEE90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92205A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hat_gpt4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EFF78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F715C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0AA40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4326E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38BA5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51ABE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3D2A3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-κ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8963A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C02E0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B24C6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HE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2B174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3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28569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CNA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8D710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L-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362BE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SIRT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D3E324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CNE2</w:t>
            </w:r>
          </w:p>
        </w:tc>
      </w:tr>
      <w:tr w:rsidR="00C43A3C" w:rsidRPr="00C6214A" w14:paraId="09741248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BC3B17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33C1D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5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A1135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5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6F416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52CD5A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0C205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423CF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29BDF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68F48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79FCC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E2D29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B6514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583FB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91618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56DF7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BC7C24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</w:tr>
      <w:tr w:rsidR="00C43A3C" w:rsidRPr="00C6214A" w14:paraId="2487DE25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EDFF64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laude2_pro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6B71B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F7A51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857B8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E10D3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C5A82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ER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D1264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B6558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FBC68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L6/IL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FC029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FBEA4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HE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5802C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6E993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ETS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F839B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P5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CB8CA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T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DE0CF9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ML</w:t>
            </w:r>
          </w:p>
        </w:tc>
      </w:tr>
      <w:tr w:rsidR="00C43A3C" w:rsidRPr="00C6214A" w14:paraId="18216900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70A2C6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21541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A36E6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CFA89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8422D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3883F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2B84F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995A6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2D8A9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29A72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FE722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6D82E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44B29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84F5D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D7496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C273B7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</w:tr>
      <w:tr w:rsidR="00C43A3C" w:rsidRPr="00C6214A" w14:paraId="439D7EB0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C5E8E2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palm_2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8415A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402CB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00626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CB5E1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5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E6327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2AADF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16IN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61839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SOD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016EE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B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07645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OXO3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A2073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FBDB7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kk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1F423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KT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3B231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DD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BE52F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E2F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582BD1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AS</w:t>
            </w:r>
          </w:p>
        </w:tc>
      </w:tr>
      <w:tr w:rsidR="00C43A3C" w:rsidRPr="00C6214A" w14:paraId="19261C4F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ED4275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1B52F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4B1DC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C351A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1FAB7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022D9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9AE55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5D60B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54676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10D91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64A03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644B6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ADA94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44C49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37AC7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9E09E4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</w:tr>
      <w:tr w:rsidR="00C43A3C" w:rsidRPr="00C6214A" w14:paraId="63328686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18D3D8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bard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83FAC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399BE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1F02C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BA4A8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CB279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BBAE3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1666D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-κ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7331A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16IN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4573D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79EF9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HE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E8A68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4977D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ETS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88259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P5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15DBB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T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F9A72C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ML</w:t>
            </w:r>
          </w:p>
        </w:tc>
      </w:tr>
      <w:tr w:rsidR="00C43A3C" w:rsidRPr="00C6214A" w14:paraId="20AF27C5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7E89DB1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F6858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6DCAB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0772B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C8262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6C79F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8EC90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C2C70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5ABEF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5E19E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15520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F94BA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3D7654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56714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4461B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E65C12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2542218C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957220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odellama_34instruct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48335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E6FC1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626DA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1665D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4D6A0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ER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E8891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E04AA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9D39A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L6/IL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B9395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3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D9CCF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CNA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99246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L-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175DB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SIRT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73E3F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CNE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FD5F8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3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545E3D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CNA2</w:t>
            </w:r>
          </w:p>
        </w:tc>
      </w:tr>
      <w:tr w:rsidR="00C43A3C" w:rsidRPr="00C6214A" w14:paraId="7380B8A5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F84F69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0B5A8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9C5EF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F3B12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DFD7F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6D24C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428BE7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206CD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FD67F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8AA7C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54565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810C8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CAE82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3991E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9E8A4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02AC2D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4EFF8B78" w14:textId="77777777" w:rsidTr="00AF0ACB">
        <w:trPr>
          <w:trHeight w:val="432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388149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izardlm_70b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C4A45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E24B4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6E547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bc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ABD84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954E0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OXO3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E000F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C92F9F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kk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8D90C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OXO3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F8779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911A0E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56496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ETS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4A066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P5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E5448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T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840E4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M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625461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1</w:t>
            </w:r>
          </w:p>
        </w:tc>
      </w:tr>
      <w:tr w:rsidR="00C43A3C" w:rsidRPr="00C6214A" w14:paraId="6A881D7F" w14:textId="77777777" w:rsidTr="00AF0ACB">
        <w:trPr>
          <w:trHeight w:val="432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77E2C6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4386E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9AC52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8B1BD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B83F2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5AB30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92C57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AD7F3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F5D11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63727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2A220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68639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C1C47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9BDC6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644CD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0E3B44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03B7487B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E08E59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izardlm_13b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C18D7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5C598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E4993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D5C94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96EEB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5111C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2533E7" w14:textId="097BDAC0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</w:t>
            </w:r>
            <w:r w:rsidR="00FB591B" w:rsidRPr="00C6214A">
              <w:rPr>
                <w:rFonts w:cstheme="minorHAnsi"/>
                <w:sz w:val="16"/>
                <w:szCs w:val="16"/>
              </w:rPr>
              <w:t>K</w:t>
            </w:r>
            <w:r w:rsidRPr="00C6214A">
              <w:rPr>
                <w:rFonts w:cstheme="minorHAnsi"/>
                <w:sz w:val="16"/>
                <w:szCs w:val="16"/>
              </w:rPr>
              <w:t>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44E89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9B506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695D9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37095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IM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6F53D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Y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F0EA6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U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05C3B5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SK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D5D69F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PL10A</w:t>
            </w:r>
          </w:p>
        </w:tc>
      </w:tr>
      <w:tr w:rsidR="00C43A3C" w:rsidRPr="00C6214A" w14:paraId="193BF713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3021A3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875C1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E5553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0418C5" w14:textId="3D9FBDAC" w:rsidR="00C43A3C" w:rsidRPr="00C6214A" w:rsidRDefault="002C7DE7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3710F7" w14:textId="0831C2B1" w:rsidR="00C43A3C" w:rsidRPr="00C6214A" w:rsidRDefault="002C7DE7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928D9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4E22E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9EFF3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B0E8D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E2865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48441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6A198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630A3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8BD1A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F695E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4E1E5D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41EE8413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8258C3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falcon_180b_chat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9407E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002BA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98178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CBC98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FDE81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BDF48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OX4I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5BAD9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MP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1FA16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7F7F3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409E5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B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C06B03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OXO3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A3148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587F0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kk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0EEC0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KT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3821F1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DDB2</w:t>
            </w:r>
          </w:p>
        </w:tc>
      </w:tr>
      <w:tr w:rsidR="00C43A3C" w:rsidRPr="00C6214A" w14:paraId="2D441589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4FC9B9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FA9C2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45EEE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EB8A4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24CEF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2589C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23E81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8CA9A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5554F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A8834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C04F6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B3B0E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96A9D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FE9D1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DD11C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EFF253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172502FB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FAFF17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mistral_7b_instruct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18D26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4D547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AF6F1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46A9B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E9A6D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B1C23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-κ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74C8D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16IN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48D80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94B08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HE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44198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945A2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ETS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52C17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P5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D5AAE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T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0A5F9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M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30237D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</w:tr>
      <w:tr w:rsidR="00C43A3C" w:rsidRPr="00C6214A" w14:paraId="180D933C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51E97D" w14:textId="590FAF24" w:rsidR="00C43A3C" w:rsidRPr="00C6214A" w:rsidRDefault="00FF13FE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lastRenderedPageBreak/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77348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2804C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4B196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1B8F7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5AACE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A8055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E2ACE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101E3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6501D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D03B24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DB114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33AA2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12E18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0629F3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283743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471BB112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D61BF1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chatglm2_6b_genes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FAE0C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8D8E7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HEK2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9FBEE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HMGA1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E6B82E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8AA43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OX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CB0EA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FDDE6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BCL2: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49148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A5E22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HIF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E1BAD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T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C9F80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L-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3C7B7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K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5A093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HEK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2002D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HMG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C19714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1</w:t>
            </w:r>
          </w:p>
        </w:tc>
      </w:tr>
      <w:tr w:rsidR="00C43A3C" w:rsidRPr="00C6214A" w14:paraId="11BDB043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7E8486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AF0C8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81717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E9A4F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6A51F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D6B64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1BF4A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854DE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09BF2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F806A7" w14:textId="3D05C250" w:rsidR="00C43A3C" w:rsidRPr="00C6214A" w:rsidRDefault="00FF13FE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23FE5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E07ED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6E92B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FF282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B470C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C57720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11DCB560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1FC5A5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vicuna_7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EE137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6DDC3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A5892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8BD4A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6A77B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OX4I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8082C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MP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25BC2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B0C07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P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D3B4C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CBD8B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B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45BFD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OXO3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DC9EE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C7CB1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kk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C6474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BC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FA8980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BCL</w:t>
            </w:r>
          </w:p>
        </w:tc>
      </w:tr>
      <w:tr w:rsidR="00C43A3C" w:rsidRPr="00C6214A" w14:paraId="0BDFD596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AC9F56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694E6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7F1AD0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8860D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F86D9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908D3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085AD7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5CF3E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05521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2BE5A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16C7B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F93F6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013C0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69104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A1E93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C7D3ED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539D4C1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11800F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vicuna_33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6A8B8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76955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4C6E1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2864B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AD6E3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6A1FB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-κ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50043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16IN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BE0C5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ED44F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HE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7AC6B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271DC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ETS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AEEC8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P5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B5EE7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T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88F2E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M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7DBC5A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</w:tr>
      <w:tr w:rsidR="00C43A3C" w:rsidRPr="00C6214A" w14:paraId="53AF8F57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44F2FA5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E3B67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DADD4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689B0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1137E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499C41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04DB9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69B20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E0C0E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54C3B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FE4477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96D5A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8E782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A5256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A9885B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84F424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14CFCF3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1AD0C1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vicuna_13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C72EE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5FA6B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8AAC6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054FB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D057A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BF8DA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A99C9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-κ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E9997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B2063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A5094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E61C37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IM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94311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Y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2C84D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U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F20AF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SK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19CA40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PL10A</w:t>
            </w:r>
          </w:p>
        </w:tc>
      </w:tr>
      <w:tr w:rsidR="00FF13FE" w:rsidRPr="00C6214A" w14:paraId="65908AFA" w14:textId="77777777" w:rsidTr="00703073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382065" w14:textId="4ADC49FD" w:rsidR="00FF13FE" w:rsidRPr="00C6214A" w:rsidRDefault="00FF13FE" w:rsidP="00FF13FE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3F847B" w14:textId="000F4442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CA2897" w14:textId="64BA472E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8414C0" w14:textId="59499A2F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1CF92B" w14:textId="77ACE8D1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038FC45C" w14:textId="71C39BB8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3D6CB9D1" w14:textId="7839E604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0F2149D7" w14:textId="603A112D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0B1A7874" w14:textId="2EB1D094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118BA83A" w14:textId="769B8073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35C16162" w14:textId="469BAEF1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56C1BBCD" w14:textId="5D93346E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614E8116" w14:textId="734F5AD7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1BBB0C20" w14:textId="465CE61D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71CCE703" w14:textId="74F4B1AF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</w:tcPr>
          <w:p w14:paraId="5CC7518E" w14:textId="6A518DE4" w:rsidR="00FF13FE" w:rsidRPr="00C6214A" w:rsidRDefault="00FF13FE" w:rsidP="00FF13FE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3108D774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9EB19D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llama_2_70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1092C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DAB65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92F17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4545D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95B92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E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EDCC4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GF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C2FDA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L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8A20E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KBK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1BFB1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OX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7D0A7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RE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07079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DM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BA101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AI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07B74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KBK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0E8A0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DM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1D26F6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ELA</w:t>
            </w:r>
          </w:p>
        </w:tc>
      </w:tr>
      <w:tr w:rsidR="00C43A3C" w:rsidRPr="00C6214A" w14:paraId="716B7657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5AE39F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DB515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CC0C6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04EC8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F24BA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4D65B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43F6B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5CD77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C3F72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EC9EA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8F5B9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B8768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A91E3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F9351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77938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763241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62245BC7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A7E376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llama_2_13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CE097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4D439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27B8C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E85C7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31427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CE956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-κ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46A50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34D24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72FEF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AC7DE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IM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680DB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Y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E41CA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U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2BD1FD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SK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23ADE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PL10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1D34C5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</w:tr>
      <w:tr w:rsidR="00C43A3C" w:rsidRPr="00C6214A" w14:paraId="2AD4889E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FEDC18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4E863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7F013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5E2E4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1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2387C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1DD46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6998A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13265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DB2133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974538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47707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B1D65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78133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86999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C044C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71B3BD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276090DC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89EE7D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llama_2_7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8F0A2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8449D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126DC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1A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09C0D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T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369F6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GF1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8E73A9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F7DF4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-κ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3C97A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93CA9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D027F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TO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9B485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IM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33F2B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MY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F476D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TU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8097DC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SK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F4EA6C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PL10A</w:t>
            </w:r>
          </w:p>
        </w:tc>
      </w:tr>
      <w:tr w:rsidR="00C43A3C" w:rsidRPr="00C6214A" w14:paraId="32B43B06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A37100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32E4D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80FB4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345BB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AF2032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72F82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A6CFC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7DD670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987C0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DADD4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66CFB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23C90A7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862E5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AC60A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049E3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A35882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601FF9" w14:paraId="7C0CC678" w14:textId="77777777" w:rsidTr="00AF0ACB">
        <w:trPr>
          <w:trHeight w:val="417"/>
          <w:tblCellSpacing w:w="15" w:type="dxa"/>
        </w:trPr>
        <w:tc>
          <w:tcPr>
            <w:tcW w:w="1954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491146" w14:textId="77777777" w:rsidR="00C43A3C" w:rsidRPr="00C6214A" w:rsidRDefault="00C43A3C" w:rsidP="00AF0ACB">
            <w:pPr>
              <w:jc w:val="both"/>
              <w:rPr>
                <w:rFonts w:cstheme="minorHAnsi"/>
                <w:b/>
                <w:bCs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qwen_14b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2877D4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DKN2A</w:t>
            </w:r>
          </w:p>
        </w:tc>
        <w:tc>
          <w:tcPr>
            <w:tcW w:w="832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89F23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HEK2</w:t>
            </w:r>
          </w:p>
        </w:tc>
        <w:tc>
          <w:tcPr>
            <w:tcW w:w="594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1DAE3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HMGA1</w:t>
            </w:r>
          </w:p>
        </w:tc>
        <w:tc>
          <w:tcPr>
            <w:tcW w:w="785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B0B74A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74723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FOX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4F7EA1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RF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B9B29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BCL2: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061FDB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00E0D6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HIF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BE482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PT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E22ABF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IL-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8EDEE3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NFK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09B42E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CHEK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524385" w14:textId="77777777" w:rsidR="00C43A3C" w:rsidRPr="00C6214A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HMGA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3F513FD" w14:textId="77777777" w:rsidR="00C43A3C" w:rsidRPr="00601FF9" w:rsidRDefault="00C43A3C" w:rsidP="00AF0ACB">
            <w:pPr>
              <w:jc w:val="both"/>
              <w:rPr>
                <w:rFonts w:cstheme="minorHAnsi"/>
                <w:sz w:val="16"/>
                <w:szCs w:val="16"/>
              </w:rPr>
            </w:pPr>
            <w:r w:rsidRPr="00C6214A">
              <w:rPr>
                <w:rFonts w:cstheme="minorHAnsi"/>
                <w:sz w:val="16"/>
                <w:szCs w:val="16"/>
              </w:rPr>
              <w:t>RB1</w:t>
            </w:r>
          </w:p>
        </w:tc>
      </w:tr>
    </w:tbl>
    <w:p w14:paraId="32753BD2" w14:textId="77777777" w:rsidR="00C43A3C" w:rsidRDefault="00C43A3C"/>
    <w:p w14:paraId="189EB010" w14:textId="77777777" w:rsidR="00C43A3C" w:rsidRDefault="00C43A3C"/>
    <w:p w14:paraId="7B815A27" w14:textId="77777777" w:rsidR="00C43A3C" w:rsidRDefault="00C43A3C"/>
    <w:p w14:paraId="32F3B137" w14:textId="77777777" w:rsidR="00C43A3C" w:rsidRDefault="00C43A3C" w:rsidP="00C43A3C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62D39">
        <w:rPr>
          <w:rFonts w:ascii="Times New Roman" w:hAnsi="Times New Roman" w:cs="Times New Roman"/>
          <w:b/>
          <w:bCs/>
          <w:sz w:val="20"/>
          <w:szCs w:val="20"/>
        </w:rPr>
        <w:t>Question: Which genes are involved in “</w:t>
      </w:r>
      <w:r w:rsidRPr="00344CD2">
        <w:rPr>
          <w:b/>
          <w:bCs/>
        </w:rPr>
        <w:t>Phagosome</w:t>
      </w:r>
      <w:r w:rsidRPr="00344CD2">
        <w:rPr>
          <w:rFonts w:ascii="Times New Roman" w:hAnsi="Times New Roman" w:cs="Times New Roman"/>
          <w:b/>
          <w:bCs/>
          <w:sz w:val="20"/>
          <w:szCs w:val="20"/>
        </w:rPr>
        <w:t>”?</w:t>
      </w:r>
      <w:r w:rsidRPr="00A62D3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tbl>
      <w:tblPr>
        <w:tblW w:w="11333" w:type="dxa"/>
        <w:jc w:val="center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7"/>
        <w:gridCol w:w="521"/>
        <w:gridCol w:w="521"/>
        <w:gridCol w:w="755"/>
        <w:gridCol w:w="567"/>
        <w:gridCol w:w="567"/>
        <w:gridCol w:w="644"/>
        <w:gridCol w:w="679"/>
        <w:gridCol w:w="679"/>
        <w:gridCol w:w="766"/>
        <w:gridCol w:w="679"/>
        <w:gridCol w:w="555"/>
        <w:gridCol w:w="643"/>
        <w:gridCol w:w="557"/>
        <w:gridCol w:w="641"/>
        <w:gridCol w:w="592"/>
      </w:tblGrid>
      <w:tr w:rsidR="00C43A3C" w:rsidRPr="00C6214A" w14:paraId="3DA0C652" w14:textId="77777777" w:rsidTr="00AF0ACB">
        <w:trPr>
          <w:trHeight w:val="307"/>
          <w:tblHeader/>
          <w:tblCellSpacing w:w="15" w:type="dxa"/>
          <w:jc w:val="center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B57CC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odel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815E7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1222E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2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D27ED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3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58E66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4</w:t>
            </w:r>
          </w:p>
        </w:tc>
        <w:tc>
          <w:tcPr>
            <w:tcW w:w="537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8BF7A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5</w:t>
            </w:r>
          </w:p>
        </w:tc>
        <w:tc>
          <w:tcPr>
            <w:tcW w:w="614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A798C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6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9CFA7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7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41577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8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C608F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9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539CB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10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AEF06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1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4A02A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12</w:t>
            </w:r>
          </w:p>
        </w:tc>
        <w:tc>
          <w:tcPr>
            <w:tcW w:w="527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557D7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13</w:t>
            </w:r>
          </w:p>
        </w:tc>
        <w:tc>
          <w:tcPr>
            <w:tcW w:w="611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BB172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1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474BDC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15</w:t>
            </w:r>
          </w:p>
        </w:tc>
      </w:tr>
      <w:tr w:rsidR="00C43A3C" w:rsidRPr="00C6214A" w14:paraId="01DBBE44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E5019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rue_answe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7AFAD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F5BCA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54506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P6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9E510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97FEF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NX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1D401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L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31986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B1DCD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725AD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X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145E3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X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6F824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E6BCC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AMP3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E430D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31DA1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DYN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C89144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1N1</w:t>
            </w:r>
          </w:p>
        </w:tc>
      </w:tr>
      <w:tr w:rsidR="00C43A3C" w:rsidRPr="00C6214A" w14:paraId="757039DE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61EDB5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D191F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ADA91A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122EA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9469A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A4F85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D8EE7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4012A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198EC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88366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9BBE7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3E7E70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295D52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1FE1A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20E0B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359C1E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530AE40C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D68E50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aude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C26D5E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E88D6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849E5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P6V1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BAB91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5A454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214E1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LA-DR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BD041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UB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52FAB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YA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690AD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P6V0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D16AB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IK3C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F8BAF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2860B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UBB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12B93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MP2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C58A5C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FDBEC7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proofErr w:type="spellStart"/>
            <w:r w:rsidRPr="00C6214A">
              <w:rPr>
                <w:sz w:val="16"/>
                <w:szCs w:val="16"/>
              </w:rPr>
              <w:t>bbb</w:t>
            </w:r>
            <w:proofErr w:type="spellEnd"/>
          </w:p>
        </w:tc>
      </w:tr>
      <w:tr w:rsidR="00C43A3C" w:rsidRPr="00C6214A" w14:paraId="68A34607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DBF80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lastRenderedPageBreak/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C801A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F387C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ADCF8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0FED81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B4BBB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92B27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D4C47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282B9A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1988D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A2C6D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B3FFC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673F2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EE327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13497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7F622D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0F6505DF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C2760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aude_instant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36AB3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52E0B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841CB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4E1D1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C0388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C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448BA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R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AE308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DR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8880F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C92A7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YA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703A0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Y6V0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6E198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K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D6D9E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KB2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71C4F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ALS3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9EEA9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RS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399692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B2</w:t>
            </w:r>
          </w:p>
        </w:tc>
      </w:tr>
      <w:tr w:rsidR="00C43A3C" w:rsidRPr="00C6214A" w14:paraId="1EE347A6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AB888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A1955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E9D19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1B4CA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59699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35AF9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9ECC0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056ED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7A59E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D8531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F8F84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59313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C266D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1EF5DBB" w14:textId="7E8F4419" w:rsidR="00C43A3C" w:rsidRPr="00C6214A" w:rsidRDefault="00670D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EBA7E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994072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26D52429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40750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ohere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D6A9E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41796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DC61B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P6A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9E049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22335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HBS1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19B7B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AA29D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14243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BDA57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ELABE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81F0D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17orf9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0158C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P3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B86B2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F3268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1A235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DR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CC9DAA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OPA</w:t>
            </w:r>
          </w:p>
        </w:tc>
      </w:tr>
      <w:tr w:rsidR="00C43A3C" w:rsidRPr="00C6214A" w14:paraId="652B97EB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280F1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D8C0F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6EF5F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DE7D0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6EC11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F289D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9FBC8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10476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903BC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50D5A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20EAD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DD2AF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C72EA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55E1D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C4A8E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091671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2BB312F8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6FFAA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hat_gpt3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F077C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30826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06C91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5C2E0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5E736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68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7DD40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3B6DA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E97A9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L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1139D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R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E5BDE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L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B3595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I3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76C28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10CAA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ADPH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3AF87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F5B46A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bbb</w:t>
            </w:r>
          </w:p>
        </w:tc>
      </w:tr>
      <w:tr w:rsidR="00C43A3C" w:rsidRPr="00C6214A" w14:paraId="1A27574C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38277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4FA41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756598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B6383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983C1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457C7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2C5D49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78ED5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35BF3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F5FCB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EDFBB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DE442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E9F14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DADBF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36113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13E329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7E8ED57A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4CB7E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hat_gpt4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38FD9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64E19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3055D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P6V1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5A2B7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415E1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LCG2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C2D87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F6433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S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7D587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B8A68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X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D8565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X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75194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TI1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57925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S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95A30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9CA08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YB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8C667F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</w:tr>
      <w:tr w:rsidR="00C43A3C" w:rsidRPr="00C6214A" w14:paraId="3DD89E75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F976B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4BC34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8FB6E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69F2D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964AC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BF3C8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822CD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FFCCA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25A657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F2DDA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2CE55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68215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D4C67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CD760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34CA8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849449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40303F48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43CD4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aude2_pro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27611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C51EC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3992B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BDCCE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6A4E4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AT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4AA30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YB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5D598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41426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9E1F0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OXO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18F15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X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EF470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83FE9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AM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CB42D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D03DB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3DBBEB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AM</w:t>
            </w:r>
          </w:p>
        </w:tc>
      </w:tr>
      <w:tr w:rsidR="00C43A3C" w:rsidRPr="00C6214A" w14:paraId="1273E87B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F1D01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C7E11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13CD3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B4428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68C11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C50C0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26ABBC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B3E39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30021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7CBD53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C04C3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37D52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F8515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5473B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E7B41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7F44E7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4D55E0DE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AA6CB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lm_2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19342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F33C5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5EFD4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2813B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893BC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G9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C73B8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42812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G6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61A55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G16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10AAD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YA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7792D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L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49F31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I3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FE914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18B3F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BD647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ADP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8C449F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AM</w:t>
            </w:r>
          </w:p>
        </w:tc>
      </w:tr>
      <w:tr w:rsidR="00C43A3C" w:rsidRPr="00C6214A" w14:paraId="5981B85D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1B2FA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00433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200A4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37D3C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C3A4A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8F5E3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1E913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B5DA0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79F95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602ED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F0CD1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F8919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F55A1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8E0C3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771DA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EB965C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6BAB7CFA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8AAF6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ard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78310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FCAF6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E1090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246E3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A52CE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LCG2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B8ED4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7427B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S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25C41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ELABE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DFBFC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17orf9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CD1BF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P3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B5E6E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6843E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ELABELA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00A9E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84338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RS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DBAA07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RS</w:t>
            </w:r>
          </w:p>
        </w:tc>
      </w:tr>
      <w:tr w:rsidR="00C43A3C" w:rsidRPr="00C6214A" w14:paraId="0398E83B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292842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E5C3A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8EFF6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E925A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564E9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119EF2" w14:textId="77777777" w:rsidR="00C43A3C" w:rsidRPr="00C6214A" w:rsidRDefault="00C43A3C" w:rsidP="00C43A3C">
            <w:pPr>
              <w:rPr>
                <w:sz w:val="16"/>
                <w:szCs w:val="16"/>
              </w:rPr>
            </w:pP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0B643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2102B3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57587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E8B10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DB57E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C8A31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24B51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3432A9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C68FE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68BFDE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7536A32D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11DA5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odellama_34instruct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F1998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9B1DF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DA663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HBS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90877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A9327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1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01405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0F20D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ELABE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6C28B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17orf9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62759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P3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468A9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3F56B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HBS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EE632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5DA8C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RS1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1FBDB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4BD176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RS1</w:t>
            </w:r>
          </w:p>
        </w:tc>
      </w:tr>
      <w:tr w:rsidR="00C43A3C" w:rsidRPr="00C6214A" w14:paraId="2EE13D53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FB3BEA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A58E1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48F38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0B26C1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EA5C9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EFE93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D20E2A" w14:textId="77777777" w:rsidR="00C43A3C" w:rsidRPr="00C6214A" w:rsidRDefault="00C43A3C" w:rsidP="00C43A3C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F76236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39A8A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06CA0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82635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28D7F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F1174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162F9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2CB44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60D14B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4D116932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FA688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wizardlm_70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87DE0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5E739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860E2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DA9A6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625B3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538D6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656D1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169A5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ELABE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2BE20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17orf9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8B326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P3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1AAAE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1A82C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18150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DRA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EBE71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OP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70C472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</w:tr>
      <w:tr w:rsidR="00C43A3C" w:rsidRPr="00C6214A" w14:paraId="63BC6514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45CED8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12221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B2034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3576F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22B5D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A671C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67277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621A8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9FC71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A4A8E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F1461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1AD0D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C9FAC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A6931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668BE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61160D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32174B25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7E95B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wizardlm_13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428B7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EC082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00958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76520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35065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4236B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39D9E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69616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CBDC7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D5352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TI1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65831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630CB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TI1B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EB3F4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E6E06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RS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63CB5C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B2</w:t>
            </w:r>
          </w:p>
        </w:tc>
      </w:tr>
      <w:tr w:rsidR="00C43A3C" w:rsidRPr="00C6214A" w14:paraId="32AF6345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BFB15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041FB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409A2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7667D4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E0954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CAF2F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D806D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8A10A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AD041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83067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9C568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B05B9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B5EAC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2FC75A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39C19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4C55DE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683A4D9B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80227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alcon_180b_chat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B5EA6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EDF80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50645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P6A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25D12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D6329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HBS1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60A2A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4BD30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EC8E6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1F3EB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L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B4ADC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I3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7C260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CAC55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0241D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A4089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ADP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DEAEAB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AM</w:t>
            </w:r>
          </w:p>
        </w:tc>
      </w:tr>
      <w:tr w:rsidR="00C43A3C" w:rsidRPr="00C6214A" w14:paraId="67FE3585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8983D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792976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C655C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D4AE2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29A3E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817BF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7D31D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ED8B5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06CBE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C9A4E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C8040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64FD07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FD678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79A15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30B8F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334B48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11FCCB78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581C0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istral_7b_instruct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38749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DE81B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239C7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36E15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6FAB7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LCG2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11941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6A7E4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S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7C7BA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9FD50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YA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BBA1C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L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3AAA1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I3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9BD07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98D06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7FC63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RS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CE46B7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B2</w:t>
            </w:r>
          </w:p>
        </w:tc>
      </w:tr>
      <w:tr w:rsidR="00C43A3C" w:rsidRPr="00C6214A" w14:paraId="4518782D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4F2B1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33FBB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4CCC2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41269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719B8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68B13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63214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A01B27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29104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61FD0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2341CA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43D08B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84359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08A4E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AB94A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672970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2A1E889F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C73CA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hatglm2_6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6D9DA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C457C6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C2AE3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A19D4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1BF3A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68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5F2A5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E8B2F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2743C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L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6078E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R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0BB5C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L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4A389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I3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68C3E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305BB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3B83C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ADP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53B2C4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AM</w:t>
            </w:r>
          </w:p>
        </w:tc>
      </w:tr>
      <w:tr w:rsidR="00C43A3C" w:rsidRPr="00C6214A" w14:paraId="1EE60DFE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CDE1B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58792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2CA0E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26F40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6C661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9661D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355AB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FE6DD6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6C7881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FBD8B0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8AE10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E8D6A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8005E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6F808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A1ABE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54DA5F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3444DCB3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B38CD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lastRenderedPageBreak/>
              <w:t>vicuna_7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2FA79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3E2E3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7EE6D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69B1A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D1F3D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846FB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BEE64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94CBA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YA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5545F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L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6A0A7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X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1F789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6286F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E13FA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529AF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ADP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60EE3C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AM</w:t>
            </w:r>
          </w:p>
        </w:tc>
      </w:tr>
      <w:tr w:rsidR="00C43A3C" w:rsidRPr="00C6214A" w14:paraId="50C4BC37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7DB03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DDCF4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64969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F26F4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A4E9C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A8C34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58F76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1703A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F304B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09AAE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EEAE3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9D902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B0EA4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18C77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A9DF7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1F00A3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11560BAA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757AD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icuna_33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F5B94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D0F33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0E6CF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76916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B5D2B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60D72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6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2B8B0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814F6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L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D0F82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R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CD4ED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56FB1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EC02A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RS1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2F150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B2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460B7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F32222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proofErr w:type="spellStart"/>
            <w:r w:rsidRPr="00C6214A">
              <w:rPr>
                <w:sz w:val="16"/>
                <w:szCs w:val="16"/>
              </w:rPr>
              <w:t>bbb</w:t>
            </w:r>
            <w:proofErr w:type="spellEnd"/>
          </w:p>
        </w:tc>
      </w:tr>
      <w:tr w:rsidR="00C43A3C" w:rsidRPr="00C6214A" w14:paraId="2D593BF2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600D8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F4938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CD139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7638E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7147F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E3817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EB645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742AF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A1917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56312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AA7DA5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6F1DA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D193C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41EA8F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44A84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FF88D7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4FF25999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5D81A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icuna_13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442CE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7C559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EC655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F95CA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64518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98803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7C4F9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0747B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YA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95770A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L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88A3F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X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06EC2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9F9C6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408A7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0BD52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ADP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CFD640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AM</w:t>
            </w:r>
          </w:p>
        </w:tc>
      </w:tr>
      <w:tr w:rsidR="00C43A3C" w:rsidRPr="00C6214A" w14:paraId="32392AB3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ABA31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9D5EC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4B0BC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0FD6A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AB1DE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A6570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66291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427CD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BC342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28786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9F096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38073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7A74B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DB99B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A5058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9D101A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659A686E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27F65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lama_2_70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22FF6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AC5C3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5BAA3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9DC4D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95432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3ECB6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0CD40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2DF1B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ELABE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9E108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17orf9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EC12B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P3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968E8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E6DD1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BC5B2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00B51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62F09D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</w:t>
            </w:r>
          </w:p>
        </w:tc>
      </w:tr>
      <w:tr w:rsidR="00C43A3C" w:rsidRPr="00C6214A" w14:paraId="6272D685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EF1B76" w14:textId="77777777" w:rsidR="00C43A3C" w:rsidRPr="00C6214A" w:rsidRDefault="00C43A3C" w:rsidP="00C43A3C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FD502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F8397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C2440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FB8B5A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1DC44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FF8DE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F3435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6C10F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D3A6D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FB3D75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59645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6B7D34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AF09A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13630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7CBD9E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4DDF3037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9C8C4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lama_2_13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BF339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2B555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74CB0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9CE99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P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BAF65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8A2ED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ELABE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D32EA6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17orf9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567F0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P3M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53154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63AB9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BBA50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6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B745FB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14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045D6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7F897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RS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2C86BE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B2</w:t>
            </w:r>
          </w:p>
        </w:tc>
      </w:tr>
      <w:tr w:rsidR="00C43A3C" w:rsidRPr="00C6214A" w14:paraId="50C63D9B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E04EB7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387B3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DB40A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4AFF9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3BDF9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FD128B" w14:textId="4EB250BC" w:rsidR="00C43A3C" w:rsidRPr="00C6214A" w:rsidRDefault="0045222D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BD605A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2607E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0B07E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3A3B7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07762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4CAC0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707E0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9FCB8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50C77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F01527C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C43A3C" w:rsidRPr="00C6214A" w14:paraId="5081ACA9" w14:textId="77777777" w:rsidTr="00AF0ACB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3645F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lama_2_7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27DD38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5E6CC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81154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B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19CA4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C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71502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S3ST3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1C732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P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7BA07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C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C7359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YA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60C01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L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B54BE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X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2EB7B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49A6B1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8CA046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TB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EDA4AE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ADP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2D3557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AM</w:t>
            </w:r>
          </w:p>
        </w:tc>
      </w:tr>
      <w:tr w:rsidR="0045222D" w:rsidRPr="00C6214A" w14:paraId="1804801F" w14:textId="77777777" w:rsidTr="00393072">
        <w:trPr>
          <w:trHeight w:val="331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0560EA" w14:textId="77777777" w:rsidR="0045222D" w:rsidRPr="00C6214A" w:rsidRDefault="0045222D" w:rsidP="0045222D">
            <w:pPr>
              <w:rPr>
                <w:sz w:val="16"/>
                <w:szCs w:val="16"/>
              </w:rPr>
            </w:pPr>
            <w:bookmarkStart w:id="2" w:name="_Hlk149157996"/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63CEBE" w14:textId="77777777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FF31C8" w14:textId="77777777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55258891" w14:textId="4B0D3FF8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1BF50463" w14:textId="565BE176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21B5F80C" w14:textId="1DE559F0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5CF9B308" w14:textId="02B81F83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72562F77" w14:textId="6C9D9777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6F67E835" w14:textId="74C896E2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00441C63" w14:textId="4E51472C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5001C16E" w14:textId="1F24528E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6E666D08" w14:textId="4F7FD6D2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6A71AC7D" w14:textId="766109D5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25F3167F" w14:textId="03C31E87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</w:tcPr>
          <w:p w14:paraId="79B2CCDE" w14:textId="6F76D51E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</w:tcPr>
          <w:p w14:paraId="5B6A4C78" w14:textId="3CDAC2F4" w:rsidR="0045222D" w:rsidRPr="00C6214A" w:rsidRDefault="0045222D" w:rsidP="0045222D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bookmarkEnd w:id="2"/>
      <w:tr w:rsidR="00C43A3C" w:rsidRPr="00C43A3C" w14:paraId="2FCE832F" w14:textId="77777777" w:rsidTr="00AF0ACB">
        <w:trPr>
          <w:trHeight w:val="30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B3E7A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qwen_14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CAA29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5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CC929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7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20578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CA205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1</w:t>
            </w:r>
          </w:p>
        </w:tc>
        <w:tc>
          <w:tcPr>
            <w:tcW w:w="537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46BA9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68</w:t>
            </w:r>
          </w:p>
        </w:tc>
        <w:tc>
          <w:tcPr>
            <w:tcW w:w="614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6FF8D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A90D85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AB1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786582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L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DAFCED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R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25DBA0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L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67668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I3K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D66933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527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8E768F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AMP1</w:t>
            </w:r>
          </w:p>
        </w:tc>
        <w:tc>
          <w:tcPr>
            <w:tcW w:w="611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9672C29" w14:textId="77777777" w:rsidR="00C43A3C" w:rsidRPr="00C6214A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ADP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615DD10" w14:textId="77777777" w:rsidR="00C43A3C" w:rsidRPr="00C43A3C" w:rsidRDefault="00C43A3C" w:rsidP="00C43A3C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GAM</w:t>
            </w:r>
          </w:p>
        </w:tc>
      </w:tr>
    </w:tbl>
    <w:p w14:paraId="024FCCB4" w14:textId="77777777" w:rsidR="0008646F" w:rsidRDefault="0008646F" w:rsidP="00C43A3C">
      <w:pPr>
        <w:jc w:val="both"/>
      </w:pPr>
    </w:p>
    <w:p w14:paraId="752343E1" w14:textId="77777777" w:rsidR="008A37F3" w:rsidRDefault="008A37F3" w:rsidP="00C43A3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ACDDD8A" w14:textId="10798784" w:rsidR="00C43A3C" w:rsidRPr="0008646F" w:rsidRDefault="00C43A3C" w:rsidP="00C43A3C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08646F">
        <w:rPr>
          <w:rFonts w:ascii="Times New Roman" w:hAnsi="Times New Roman" w:cs="Times New Roman"/>
          <w:b/>
          <w:bCs/>
          <w:sz w:val="20"/>
          <w:szCs w:val="20"/>
        </w:rPr>
        <w:t>Question: Which genes are involved in “Proteoglycans in cancer”?</w:t>
      </w:r>
    </w:p>
    <w:tbl>
      <w:tblPr>
        <w:tblW w:w="11222" w:type="dxa"/>
        <w:jc w:val="center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3"/>
        <w:gridCol w:w="716"/>
        <w:gridCol w:w="933"/>
        <w:gridCol w:w="830"/>
        <w:gridCol w:w="726"/>
        <w:gridCol w:w="728"/>
        <w:gridCol w:w="808"/>
        <w:gridCol w:w="785"/>
        <w:gridCol w:w="818"/>
        <w:gridCol w:w="761"/>
        <w:gridCol w:w="813"/>
        <w:gridCol w:w="841"/>
      </w:tblGrid>
      <w:tr w:rsidR="00C43A3C" w:rsidRPr="00C6214A" w14:paraId="232F7131" w14:textId="77777777" w:rsidTr="00AF0ACB">
        <w:trPr>
          <w:trHeight w:val="392"/>
          <w:tblHeader/>
          <w:tblCellSpacing w:w="15" w:type="dxa"/>
          <w:jc w:val="center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4E043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bookmarkStart w:id="3" w:name="_Hlk149748084"/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del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0489B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244C9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2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9AC9D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3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3D410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F464D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5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CC4D0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6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B44B6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7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BE89D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8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BBA10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9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1D56C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10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A978DF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e 11</w:t>
            </w:r>
          </w:p>
        </w:tc>
      </w:tr>
      <w:tr w:rsidR="00C43A3C" w:rsidRPr="00C6214A" w14:paraId="0C4626F1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161A8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rue_answe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04699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53705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KN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09931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LAU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5BEEB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E2758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C427D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LAU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3954D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78D87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LCE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15C3B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PSE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0340C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CD96D6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RB2</w:t>
            </w:r>
          </w:p>
        </w:tc>
      </w:tr>
      <w:tr w:rsidR="00C43A3C" w:rsidRPr="00C6214A" w14:paraId="2A6BEF59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5092F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22D60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79FC0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C73DF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A0FA4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AE75E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EEA97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E70B3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A5716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FB659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75130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268680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47090731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C9E74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aude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BB30C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4AA71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DC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F9200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HSY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4EA45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03FB8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D5DE1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PC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B5BCA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BCA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11F64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YL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22E04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AS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04059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257A2B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B3</w:t>
            </w:r>
          </w:p>
        </w:tc>
      </w:tr>
      <w:tr w:rsidR="00C43A3C" w:rsidRPr="00C6214A" w14:paraId="42F777A9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891D1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2E998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C3DE0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2894D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E2089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6F791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846B9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1FBD8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B760D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0B5F7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5B259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3BDC9E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641E4D4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B678F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aude_instant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4A9AA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SPG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1AED9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DC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1A01F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ST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CB26F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A2CCB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9358A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T25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BBC00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P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C39FF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G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DCC07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YL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D15B9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2B49EE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PC3</w:t>
            </w:r>
          </w:p>
        </w:tc>
      </w:tr>
      <w:tr w:rsidR="00C43A3C" w:rsidRPr="00C6214A" w14:paraId="43386C55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8A79D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71EC1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7A781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5E908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DB7A7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F5DE8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66BCD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66FE6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3AE37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35974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F9AEC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DB3BBC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A860F07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A0CFF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ohere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56534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C6896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TX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9181B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OLFM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293E4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467DC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55568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RP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E4405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8553A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SIG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E5EAE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ITGB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72831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G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F1B6F3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FB1I1</w:t>
            </w:r>
          </w:p>
        </w:tc>
      </w:tr>
      <w:tr w:rsidR="00C43A3C" w:rsidRPr="00C6214A" w14:paraId="42F4EA77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DE41F4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91418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8AFA1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A8DA0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C06B8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E9C3A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02CA1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0E81B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93CC7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168E9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68657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90A15D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1BEB5D4E" w14:textId="77777777" w:rsidTr="00AF0ACB">
        <w:trPr>
          <w:trHeight w:val="37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8D3BFC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hat_gpt3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7037D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GF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1BF09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KN2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E928C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IK3C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CDE09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IF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2DBE3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E7617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AX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937E2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EGF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5C840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WN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941C7C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9AD35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DAAC8E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NF1</w:t>
            </w:r>
          </w:p>
        </w:tc>
      </w:tr>
      <w:tr w:rsidR="00C43A3C" w:rsidRPr="00C6214A" w14:paraId="757DE20E" w14:textId="77777777" w:rsidTr="00AF0ACB">
        <w:trPr>
          <w:trHeight w:val="37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D12F92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lastRenderedPageBreak/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EE11E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31D3F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9D66A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78BA4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490632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237E18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D49BA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B64A07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6E1CE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56973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1F3EAA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00D73FB4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5627A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hat_gpt4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3CE39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F4570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GR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BA5C9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ITGA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7DD7A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C8001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B8FA1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MMP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5F9FA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7D565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SPG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66EF3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P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F340F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30FD12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XT2</w:t>
            </w:r>
          </w:p>
        </w:tc>
      </w:tr>
      <w:tr w:rsidR="00C43A3C" w:rsidRPr="00C6214A" w14:paraId="64F83354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C43A6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400456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74242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79D2B1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8BE41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BAC14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9619C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680F0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16809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5058B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68CE2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5BAA92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A8E2852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D6088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laude2_pro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11721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53AB4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HSY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DEE6D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HST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49847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6CA1D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989038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NDS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583C4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C0CAC5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X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3D0CF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UL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27BEA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1C9820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SY3</w:t>
            </w:r>
          </w:p>
        </w:tc>
      </w:tr>
      <w:tr w:rsidR="00C43A3C" w:rsidRPr="00C6214A" w14:paraId="64B1A19D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179B0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A3FB5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EE2CA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3483D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B1F81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884EC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43AEE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9A39C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A82B7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9749D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F8BB5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B3894D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0A470CAB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9201C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alm_2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5A8E1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0A436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DAM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C7A21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A28C6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MMP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F0ED7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D1A72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061EE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WNT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DBF29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WNT3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F73D1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RA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EF5CD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P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DC99AD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TGF</w:t>
            </w:r>
          </w:p>
        </w:tc>
      </w:tr>
      <w:tr w:rsidR="00C43A3C" w:rsidRPr="00C6214A" w14:paraId="7AA84B34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14A24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A3665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9A404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A06C0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5D6E5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5F982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5C52F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E7251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87DED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7DC4D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F6206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9472D7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0E0CC7E1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59F85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bard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98CB3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B7E96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C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80C1C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NC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97723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06AB2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E025C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LU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16D2E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Y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A5F95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S3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5BE13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PC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DAD31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0E00AD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PC1</w:t>
            </w:r>
          </w:p>
        </w:tc>
      </w:tr>
      <w:tr w:rsidR="00C43A3C" w:rsidRPr="00C6214A" w14:paraId="470FE1C0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95EA7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50BB6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327F5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4CF2E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0FFCF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67355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D752BC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1C9F5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18F1B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FDED0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7AB61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1A8E2C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43A3C" w:rsidRPr="00C6214A" w14:paraId="5F8A99C5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54623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odellama_34instruct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48804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6E8C7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IK3C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0ECB0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IF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8FAEA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2CE23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F00B4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AX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ECDFA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EGF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4D137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WN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4F0712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30E21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95F7EA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BC</w:t>
            </w:r>
          </w:p>
        </w:tc>
      </w:tr>
      <w:tr w:rsidR="00C43A3C" w:rsidRPr="00C6214A" w14:paraId="57A83EE6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2910A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705F2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7FE896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EAC78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F66BD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793644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7BD87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2CBFD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C8C78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9AEB1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38DC6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46BD3C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3F425A73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C81F3F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wizardlm_70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0783E1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F2D49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D295B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XYZ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C5BCA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MMP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E26D1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SPG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7EF35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PC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49A26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SPG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E713F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ITGB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F4E0F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G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662F9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63D0DA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FB1I1</w:t>
            </w:r>
          </w:p>
        </w:tc>
      </w:tr>
      <w:tr w:rsidR="00C43A3C" w:rsidRPr="00C6214A" w14:paraId="245E68AB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3D93C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5C722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F94D32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748E5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84F13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27073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4C142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AE1A3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2FDDE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61F7A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365EB9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80B4B8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58F5EC33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E2390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wizardlm_13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B33B6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FBBC0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LU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696D4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Y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9205A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EEE93E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LU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AC06E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Y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911EB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S3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54FE3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PC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A88D3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LU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3E7B0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101B12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Xyz</w:t>
            </w:r>
          </w:p>
        </w:tc>
      </w:tr>
      <w:tr w:rsidR="00C43A3C" w:rsidRPr="00C6214A" w14:paraId="12BE5FD7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3B808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BF541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0A29B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EFE54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3C397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D75BEE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28BB8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AAF9C5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E0E5F9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7632D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886BA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1966C1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43A3C" w:rsidRPr="00C6214A" w14:paraId="31A38249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6F83A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falcon_180b_chat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19D77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6B9C2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DAM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51D57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77F01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43118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X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04511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UL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A7D28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44191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X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84AE2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UL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1ACE1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861F93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bc</w:t>
            </w:r>
          </w:p>
        </w:tc>
      </w:tr>
      <w:tr w:rsidR="00C43A3C" w:rsidRPr="00C6214A" w14:paraId="7B1188C8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D0798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D1F63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DFB09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85659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96630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6237A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FE8E6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AB271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06A2D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A2395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7ECEF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7D7C0F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0FB3B17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B9597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mistral_7b_instruct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A9166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CD126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DAM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48FBD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F19CC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1850F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E5EE8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FC03E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X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92FE85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UL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F0A5C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146CC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B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E9EE67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Xyz</w:t>
            </w:r>
          </w:p>
        </w:tc>
      </w:tr>
      <w:tr w:rsidR="00C43A3C" w:rsidRPr="00C6214A" w14:paraId="521FBFF7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52218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4DDCF5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6805C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B251E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FCBDA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7043BA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71784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1FB98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1DF87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D1C77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DD2E9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A50357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15C4008E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14473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hatglm2_6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FDC73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GF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CFD9C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KN2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E2708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IK3C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02A3B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IF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5036D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54C44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AX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F9A58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EGF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50744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WN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688A24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C64E4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CB563D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BC</w:t>
            </w:r>
          </w:p>
        </w:tc>
      </w:tr>
      <w:tr w:rsidR="00C43A3C" w:rsidRPr="00C6214A" w14:paraId="7EC1EE38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E3800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B2C79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A0815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8DCB8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C4EDD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E5A3C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C9E6F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AF208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7F796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60BA7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DDFF2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F91930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19F6F1E2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DCDE8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icuna_7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5157A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9D6D1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DAM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6E5AF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A40F7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F142E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A19F5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UL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6AC89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9EFA1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X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EE048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UL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30684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PO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C1DB00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TGF</w:t>
            </w:r>
          </w:p>
        </w:tc>
      </w:tr>
      <w:tr w:rsidR="00C43A3C" w:rsidRPr="00C6214A" w14:paraId="29C911C4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ECC26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EA477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C4E24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2A425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3F0CE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DF780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0B6FA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C7BA8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F4BAAD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E656E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A15A8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01AA8C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64F2FE1C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BB464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icuna_33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83BC8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E368D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DAM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3AFBD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DC563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E4B0D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61ADD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5689F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X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F87EE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UL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2A705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257BF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F10DCC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Xyz</w:t>
            </w:r>
          </w:p>
        </w:tc>
      </w:tr>
      <w:tr w:rsidR="00C43A3C" w:rsidRPr="00C6214A" w14:paraId="5EE252DB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9B103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C965F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59B51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84C63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5B5E34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DE1CA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FEDD8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86802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EF43C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0789C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3C528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93705B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37BD3AFF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91898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icuna_13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56D8F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CD4C8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KN2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FE7D2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IK3C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137F3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IF1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04DA4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3648C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Y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91FD1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HS3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A7213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PC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B1135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LU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40CA5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99EAF7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Xyz</w:t>
            </w:r>
          </w:p>
        </w:tc>
      </w:tr>
      <w:tr w:rsidR="00C43A3C" w:rsidRPr="00C6214A" w14:paraId="7D8D5D64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C34E6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lastRenderedPageBreak/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A415F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EAABC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CD84A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66E8D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FE4DD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FD795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23D91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4C17D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3AFD0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08D2C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08BC83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159F194" w14:textId="77777777" w:rsidTr="00AF0ACB">
        <w:trPr>
          <w:trHeight w:val="37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44BCF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lama_2_70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1312E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9C8C4F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DAM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3A0A0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9FB2D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9DBFF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D983E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T25D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A5F85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P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3580D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G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9BAFE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YL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B768C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43ADDC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ULF1</w:t>
            </w:r>
          </w:p>
        </w:tc>
      </w:tr>
      <w:tr w:rsidR="00C43A3C" w:rsidRPr="00C6214A" w14:paraId="7CF878C3" w14:textId="77777777" w:rsidTr="00AF0ACB">
        <w:trPr>
          <w:trHeight w:val="377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0E12A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EEA7E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AB04F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EAEB6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55763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A4940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5D013B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91CD7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83401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43E9C9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0AAFA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201DFE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70C67A7D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3DBFB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lama_2_13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F1628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5E40C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DAM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E789F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A50F71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4E30C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B2FEA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UL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DFAF1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4C290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EX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CF6D3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UL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9E28E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0950AA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TGF</w:t>
            </w:r>
          </w:p>
        </w:tc>
      </w:tr>
      <w:tr w:rsidR="00C43A3C" w:rsidRPr="00C6214A" w14:paraId="77987B4A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10E80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A1960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065E3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586619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51C74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57458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71388F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7935C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11F8C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81B51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30C582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B9F414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C6214A" w14:paraId="2B3AC8BC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BEBAB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llama_2_7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0CC36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B0717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DAM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FD235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4297C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C583D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5F7AC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25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F66D4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A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CA103C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GP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DD9B6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RG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A05EF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36816A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SULF</w:t>
            </w:r>
          </w:p>
        </w:tc>
      </w:tr>
      <w:tr w:rsidR="00C43A3C" w:rsidRPr="00C6214A" w14:paraId="2C95ED23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93FE9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cstheme="minorHAnsi"/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99D60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B4537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DF2A0F3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0153DE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F4A68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A55A30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781D8C6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660F27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60223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0E342F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FF4C77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43A3C" w:rsidRPr="00DC031B" w14:paraId="68F94592" w14:textId="77777777" w:rsidTr="00AF0ACB">
        <w:trPr>
          <w:trHeight w:val="392"/>
          <w:tblCellSpacing w:w="15" w:type="dxa"/>
          <w:jc w:val="center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B732AE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qwen_14b_gene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200452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D6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527FB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DAM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FAD66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00842B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CDC4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DB093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AX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FD412D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VEGF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BA05D5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WN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7E95D8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TGFB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4754AA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AKT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87C564" w14:textId="77777777" w:rsidR="00C43A3C" w:rsidRPr="00C6214A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N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2AC59AE" w14:textId="77777777" w:rsidR="00C43A3C" w:rsidRPr="00DC031B" w:rsidRDefault="00C43A3C" w:rsidP="00AF0AC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6214A">
              <w:rPr>
                <w:rFonts w:ascii="Times New Roman" w:hAnsi="Times New Roman" w:cs="Times New Roman"/>
                <w:sz w:val="16"/>
                <w:szCs w:val="16"/>
              </w:rPr>
              <w:t>PAX3</w:t>
            </w:r>
          </w:p>
        </w:tc>
      </w:tr>
      <w:bookmarkEnd w:id="3"/>
    </w:tbl>
    <w:p w14:paraId="2303814C" w14:textId="77777777" w:rsidR="00C43A3C" w:rsidRDefault="00C43A3C"/>
    <w:p w14:paraId="5B48A9DE" w14:textId="77777777" w:rsidR="00C43A3C" w:rsidRDefault="00C43A3C"/>
    <w:p w14:paraId="0951398E" w14:textId="77777777" w:rsidR="00356936" w:rsidRDefault="00356936" w:rsidP="003569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4F4235F8" w14:textId="77777777" w:rsidR="00356936" w:rsidRDefault="00356936" w:rsidP="003569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393F255A" w14:textId="189E28A9" w:rsidR="00356936" w:rsidRDefault="00356936" w:rsidP="003569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B23ABC">
        <w:rPr>
          <w:rFonts w:ascii="Times New Roman" w:hAnsi="Times New Roman" w:cs="Times New Roman"/>
          <w:b/>
          <w:bCs/>
          <w:sz w:val="20"/>
          <w:szCs w:val="20"/>
        </w:rPr>
        <w:t>Question: Which genes are involved in “Autoimmune thyroid disease”?</w:t>
      </w:r>
    </w:p>
    <w:p w14:paraId="4898618A" w14:textId="77777777" w:rsidR="00356936" w:rsidRDefault="00356936" w:rsidP="003569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4DDF3F4F" w14:textId="77777777" w:rsidR="00356936" w:rsidRPr="00B23ABC" w:rsidRDefault="00356936" w:rsidP="003569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3C6DD557" w14:textId="77777777" w:rsidR="00C43A3C" w:rsidRDefault="00C43A3C"/>
    <w:tbl>
      <w:tblPr>
        <w:tblW w:w="10166" w:type="dxa"/>
        <w:jc w:val="center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4"/>
        <w:gridCol w:w="562"/>
        <w:gridCol w:w="730"/>
        <w:gridCol w:w="676"/>
        <w:gridCol w:w="562"/>
        <w:gridCol w:w="671"/>
        <w:gridCol w:w="671"/>
        <w:gridCol w:w="671"/>
        <w:gridCol w:w="671"/>
        <w:gridCol w:w="671"/>
        <w:gridCol w:w="773"/>
        <w:gridCol w:w="824"/>
      </w:tblGrid>
      <w:tr w:rsidR="00356936" w:rsidRPr="00C6214A" w14:paraId="14E3A6DC" w14:textId="77777777" w:rsidTr="00E0738D">
        <w:trPr>
          <w:trHeight w:val="402"/>
          <w:tblHeader/>
          <w:tblCellSpacing w:w="15" w:type="dxa"/>
          <w:jc w:val="center"/>
        </w:trPr>
        <w:tc>
          <w:tcPr>
            <w:tcW w:w="2638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88CAB2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odel</w:t>
            </w:r>
          </w:p>
        </w:tc>
        <w:tc>
          <w:tcPr>
            <w:tcW w:w="532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8E5E1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BB91C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2</w:t>
            </w:r>
          </w:p>
        </w:tc>
        <w:tc>
          <w:tcPr>
            <w:tcW w:w="646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D49D2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3</w:t>
            </w:r>
          </w:p>
        </w:tc>
        <w:tc>
          <w:tcPr>
            <w:tcW w:w="532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9E499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7A377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5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ADC13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6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D9583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7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1AAAB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8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1351A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9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2FFEC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10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D4D2DD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Gene 11</w:t>
            </w:r>
          </w:p>
        </w:tc>
      </w:tr>
      <w:tr w:rsidR="00356936" w:rsidRPr="00C6214A" w14:paraId="4DA1BF94" w14:textId="77777777" w:rsidTr="00E0738D">
        <w:trPr>
          <w:trHeight w:val="387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850A2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rue_answer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E472C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13539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7BB7C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OXP3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453B6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04EBE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8DA148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2R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52F15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RAF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0240B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7AAF8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A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ADE86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NFK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ABA718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LC26A4</w:t>
            </w:r>
          </w:p>
        </w:tc>
      </w:tr>
      <w:tr w:rsidR="00356936" w:rsidRPr="00C6214A" w14:paraId="207FF5A6" w14:textId="77777777" w:rsidTr="00E0738D">
        <w:trPr>
          <w:trHeight w:val="387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3F61F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79D8CE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232794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563044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A7610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A41DF1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C198E1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6CDC6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5113C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71368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4696F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41A501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1D84A0E0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7FFB2F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aude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81FA3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68B7D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DR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61A53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21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0C47B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26E57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3D8E0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2R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7E51D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RF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15D6B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BDB9DE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A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46465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FN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A056F1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CGR3A</w:t>
            </w:r>
          </w:p>
        </w:tc>
      </w:tr>
      <w:tr w:rsidR="00356936" w:rsidRPr="00C6214A" w14:paraId="425C9C35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F85671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D10C0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C6B88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A1694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51CED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F7A0C5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3747F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BD0553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634A8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62EBB1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9CC34F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A19299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0214919B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E172B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aude_instant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FBECE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BBC90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RKCQ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1D234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2B3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2E065E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B1ADA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5FA0A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2R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A22CD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CR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79EDA6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KCQ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2D27A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5674F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8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6D26FB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ACH2</w:t>
            </w:r>
          </w:p>
        </w:tc>
      </w:tr>
      <w:tr w:rsidR="00356936" w:rsidRPr="00C6214A" w14:paraId="75C59A0F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326A3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206DC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2164C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242A8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80E0D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33DDFA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BB1F0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A2437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02B94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F8A56C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2FA12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34629F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3182C606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B438C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ohere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F2B93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B7DF5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OLFM4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00430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21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819553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E7E73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9F067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2R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C723D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AC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B70CE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76E84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A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BA27B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LA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392603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ASLG</w:t>
            </w:r>
          </w:p>
        </w:tc>
      </w:tr>
      <w:tr w:rsidR="00356936" w:rsidRPr="00C6214A" w14:paraId="33CF625A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FB4FE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535F58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18883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22DA55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2C661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54C99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C63B6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E2F72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30673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F5615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DA4CF5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6B4092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75D4B46A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FCD9F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hat_gpt3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43505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6F0C5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39A93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DI4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1E938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0F74D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03510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AC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482DF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1948C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0AF76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CRL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C1175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KZ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3A9029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-23R</w:t>
            </w:r>
          </w:p>
        </w:tc>
      </w:tr>
      <w:tr w:rsidR="00356936" w:rsidRPr="00C6214A" w14:paraId="4F4352FC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707BDE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0DEC7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436448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EF2BE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7446B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C98F6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8E5F3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CE7BF2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9D5D3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D0EC2C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A5423E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8F2A22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5C09647A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D37CD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hat_gpt4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682DA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AC1D5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LA4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EE328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OXP3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15270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F881EE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16488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2R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EA31B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D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83552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65F70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D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C1D2A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BCB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5BB431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FNG</w:t>
            </w:r>
          </w:p>
        </w:tc>
      </w:tr>
      <w:tr w:rsidR="00356936" w:rsidRPr="00C6214A" w14:paraId="6AB79871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82675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lastRenderedPageBreak/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C32DA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6BA35B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AC224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AB9B1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699C0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933D6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A7DDE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FF9C5C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26619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77A3A6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71FD19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1809FAEA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600F0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laude2_pro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2E440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F5C13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O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02966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OXP3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4FC59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95B9D6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B23BB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2R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A95D9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F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77D3E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1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09164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A90FC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17F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9CEA7D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GR3A</w:t>
            </w:r>
          </w:p>
        </w:tc>
      </w:tr>
      <w:tr w:rsidR="00356936" w:rsidRPr="00C6214A" w14:paraId="4471FF72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36C58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945126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DEE58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17972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F0E6E5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7ACAC4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65A902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B5969B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39256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5D131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B36E4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A9A170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79802AA4" w14:textId="77777777" w:rsidTr="00E0738D">
        <w:trPr>
          <w:trHeight w:val="387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61901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lm_2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E13D0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EF601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E45C8F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DI4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3C771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B082E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FN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9A5C1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I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CCA4F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7E18F2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L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3E2CA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42E55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Y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864438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</w:tr>
      <w:tr w:rsidR="00356936" w:rsidRPr="00C6214A" w14:paraId="160A35C6" w14:textId="77777777" w:rsidTr="00E0738D">
        <w:trPr>
          <w:trHeight w:val="387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C4095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A8730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51B48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866DF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36546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51F1C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3B535D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9DF24B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0904F6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B42205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DF9D3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79F519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77298EE3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BDB99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ard 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855C0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2741C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13E1C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M4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C8C79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9DA5D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F0664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C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E91641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AT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BA01E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E7C74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IT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2D47F6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D295EE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NF</w:t>
            </w:r>
          </w:p>
        </w:tc>
      </w:tr>
      <w:tr w:rsidR="00356936" w:rsidRPr="00C6214A" w14:paraId="5299936A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868FA7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E5C8DB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FB5054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97B14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C78FE1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B941A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196AF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28FC1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75AE17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48811B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1C1C2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871D8D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07BC2C54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B9306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odellama_34instruct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82088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8CFBB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CR6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A1F79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KCQ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A55B9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BB6841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F766D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R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30135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2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62483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7969D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SG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DEC46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8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621BF7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ACH2</w:t>
            </w:r>
          </w:p>
        </w:tc>
      </w:tr>
      <w:tr w:rsidR="00356936" w:rsidRPr="00C6214A" w14:paraId="007332EA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1E9CC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B70933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CCB5E5" w14:textId="0952E387" w:rsidR="00356936" w:rsidRPr="00C6214A" w:rsidRDefault="002E5D0B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6AE7FC" w14:textId="35F49398" w:rsidR="00356936" w:rsidRPr="00C6214A" w:rsidRDefault="00356936" w:rsidP="00356936">
            <w:pPr>
              <w:rPr>
                <w:sz w:val="16"/>
                <w:szCs w:val="16"/>
              </w:rPr>
            </w:pP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052878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27710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9292CC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A8CB4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58C3B7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D20CA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3D883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0B9F7C6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40313F6B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74EBC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wizardlm_70b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86616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527FA3" w14:textId="78FADC5A" w:rsidR="00356936" w:rsidRPr="00C6214A" w:rsidRDefault="008A37F3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3F748EF" w14:textId="5C60AE84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D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B5E5E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D42543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I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A4C45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0C8CE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L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86513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E64F8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Y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8687B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910AFB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IRE</w:t>
            </w:r>
          </w:p>
        </w:tc>
      </w:tr>
      <w:tr w:rsidR="00356936" w:rsidRPr="00C6214A" w14:paraId="4EBA2189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168278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3C032A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64837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135E2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10627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79EA77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C8BE65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E10441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11E25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624899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2BFD80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74CF45E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2394371E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A5649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wizardlm_13b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114DF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EA189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OLFM4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BF04D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21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2A9D9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EC03F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YZ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36011D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I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991E0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22B45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6E0CE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2B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F0FD4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T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632BD4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SG15</w:t>
            </w:r>
          </w:p>
        </w:tc>
      </w:tr>
      <w:tr w:rsidR="00356936" w:rsidRPr="00C6214A" w14:paraId="7978E036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6E369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32125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FF7076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E4965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667AAB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0C3F8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AED5E0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3E144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9CD5C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C272B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B873A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F39DA4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7082FB11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3E7DD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alcon_180b_chat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16D7AB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08A1E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371CD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2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593CF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983BA2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8A14E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I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50E9D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27A39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7BC94F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8AB231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I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86E0A0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</w:tr>
      <w:tr w:rsidR="00356936" w:rsidRPr="00C6214A" w14:paraId="775FD7AB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B030C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E4C538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12C567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CFD6AC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0F5DE1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356AA2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CA1C5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AAE19B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1D285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DA2827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E74647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23F745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055EA5A0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E1AAB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mistral_7b_instruct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5E0D9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3CF43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70991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DI4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AE2EB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4426F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9863F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L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73FF37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6B016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22A87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STT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A585F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L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01233E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</w:tr>
      <w:tr w:rsidR="00356936" w:rsidRPr="00C6214A" w14:paraId="29594A31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EC278E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A5583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335FA1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C8227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DF0E7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83ABFE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E0BE2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EB078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8D86F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F7F63E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529961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7711C5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6A387F8E" w14:textId="77777777" w:rsidTr="00E0738D">
        <w:trPr>
          <w:trHeight w:val="387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7FF4B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hatglm2_6b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DB21A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A737C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145A0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D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CFE03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D8A37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04337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AC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376C9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4EC41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2C46B6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CRL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596D9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KZ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5CD260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-23R</w:t>
            </w:r>
          </w:p>
        </w:tc>
      </w:tr>
      <w:tr w:rsidR="00356936" w:rsidRPr="00C6214A" w14:paraId="452D2E79" w14:textId="77777777" w:rsidTr="00E0738D">
        <w:trPr>
          <w:trHeight w:val="387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146E7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6DDCF3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663A66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7F2CDE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D2CC2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9EE997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82EF0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719D11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77338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BFF8EA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610EF7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2BE9A2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4A8285EF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15CC36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icuna_7b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C1326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B6F66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CR6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18941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RKCQ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F6A7D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921A1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I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FF60D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32B6F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L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A273E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45520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Y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683FE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268D36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YP</w:t>
            </w:r>
          </w:p>
        </w:tc>
      </w:tr>
      <w:tr w:rsidR="00356936" w:rsidRPr="00C6214A" w14:paraId="018255DB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527291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A60A78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906F0A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A4A387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C65F1B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DF7FA2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44E5B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72D69C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43F0DD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203E80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AE9EB8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3AFC70D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79360EB4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24734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icuna_33b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168020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23911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581DDB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D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22D44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37514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E352F2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5F1E2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AC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15558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7DEF5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CRL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5375E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KZ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8E01FE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-23R</w:t>
            </w:r>
          </w:p>
        </w:tc>
      </w:tr>
      <w:tr w:rsidR="00356936" w:rsidRPr="00C6214A" w14:paraId="215F73EE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94A29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2F750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5A910B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1F221E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10B7F5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2055E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08CC5C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38C3FF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67F4E1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CE45E6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006E4F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238ADD7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2C9B7F0C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EF341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vicuna_13b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AD82B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7D4B3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BBBD3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DI4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157F72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B2325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D4322C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L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399217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A522C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34ED2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7A297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I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C95744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</w:tr>
      <w:tr w:rsidR="00356936" w:rsidRPr="00C6214A" w14:paraId="3E03F855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2DB20D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887C4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13856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F1D5A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19F211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C567F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0333FA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91EFBA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4A9492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D673C7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C86C9D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9FB053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266EF229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5A973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lastRenderedPageBreak/>
              <w:t>llama_2_70b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67031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EFB1A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OLFM4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80058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21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160D10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40DBB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3A600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L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B822D1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0837E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2545D8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Y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94ACA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7B06DB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P</w:t>
            </w:r>
          </w:p>
        </w:tc>
      </w:tr>
      <w:tr w:rsidR="00356936" w:rsidRPr="00C6214A" w14:paraId="63F2AACD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FFD063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E402D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E4D8E9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639E8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8C4936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858B16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D9AE9C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08437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71074C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D5D0CF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5C7911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5415D0A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04C50C7A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8F584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lama_2_13b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93AABE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E0BBF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97DBC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DI4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ED7547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5CFED5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CFE39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L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5BD7C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C729E2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2B01D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F322C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I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A89D53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</w:tr>
      <w:tr w:rsidR="00356936" w:rsidRPr="00C6214A" w14:paraId="4F3EBE6C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E2E3E6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F1D5D4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8F139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FEED88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8F4882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174DD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11190F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F30A2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BD868E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83C783A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2DCFF8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6344535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C6214A" w14:paraId="6E134836" w14:textId="77777777" w:rsidTr="00E0738D">
        <w:trPr>
          <w:trHeight w:val="387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51C127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llama_2_7b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0FC77C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8B06D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TPN22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093781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DI4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731DD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4BA062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HL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54B80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TL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25ACA8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4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45D6C0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05BE2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5BC850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AI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E20741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XIAP</w:t>
            </w:r>
          </w:p>
        </w:tc>
      </w:tr>
      <w:tr w:rsidR="00356936" w:rsidRPr="00C6214A" w14:paraId="1186D372" w14:textId="77777777" w:rsidTr="00E0738D">
        <w:trPr>
          <w:trHeight w:val="387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B74545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b/>
                <w:bCs/>
                <w:sz w:val="16"/>
                <w:szCs w:val="16"/>
              </w:rPr>
              <w:t>Weight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8D5415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8385A03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4E1C96D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14F95E7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3DAA15C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4113757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228E838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50592424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06CC5F36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696D3DD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1EE9FC75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0</w:t>
            </w:r>
          </w:p>
        </w:tc>
      </w:tr>
      <w:tr w:rsidR="00356936" w:rsidRPr="00E0738D" w14:paraId="4217C977" w14:textId="77777777" w:rsidTr="00E0738D">
        <w:trPr>
          <w:trHeight w:val="402"/>
          <w:tblCellSpacing w:w="15" w:type="dxa"/>
          <w:jc w:val="center"/>
        </w:trPr>
        <w:tc>
          <w:tcPr>
            <w:tcW w:w="2638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6A861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qwen_14b_genes</w:t>
            </w:r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A6293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TSH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A882AAE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DI4</w:t>
            </w:r>
          </w:p>
        </w:tc>
        <w:tc>
          <w:tcPr>
            <w:tcW w:w="646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DA06D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proofErr w:type="spellStart"/>
            <w:r w:rsidRPr="00C6214A">
              <w:rPr>
                <w:sz w:val="16"/>
                <w:szCs w:val="16"/>
              </w:rPr>
              <w:t>ToG</w:t>
            </w:r>
            <w:proofErr w:type="spellEnd"/>
          </w:p>
        </w:tc>
        <w:tc>
          <w:tcPr>
            <w:tcW w:w="532" w:type="dxa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B443CD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DEF7CB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BACH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BD511F7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CD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1F2E29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F3AB76F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FL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A9BDD51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KZF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886248C" w14:textId="77777777" w:rsidR="00356936" w:rsidRPr="00C6214A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IL-23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2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D34EA93" w14:textId="77777777" w:rsidR="00356936" w:rsidRPr="00E0738D" w:rsidRDefault="00356936" w:rsidP="00356936">
            <w:pPr>
              <w:rPr>
                <w:sz w:val="16"/>
                <w:szCs w:val="16"/>
              </w:rPr>
            </w:pPr>
            <w:r w:rsidRPr="00C6214A">
              <w:rPr>
                <w:sz w:val="16"/>
                <w:szCs w:val="16"/>
              </w:rPr>
              <w:t>PADI4</w:t>
            </w:r>
          </w:p>
        </w:tc>
      </w:tr>
    </w:tbl>
    <w:p w14:paraId="6FBD1890" w14:textId="77777777" w:rsidR="00356936" w:rsidRDefault="00356936"/>
    <w:p w14:paraId="56009F53" w14:textId="77777777" w:rsidR="00356936" w:rsidRDefault="00356936"/>
    <w:sectPr w:rsidR="003569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3C5A24"/>
    <w:multiLevelType w:val="hybridMultilevel"/>
    <w:tmpl w:val="E8F8328E"/>
    <w:lvl w:ilvl="0" w:tplc="1606556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957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ja3NDc1sjA0MrdU0lEKTi0uzszPAykwqgUAco2EMiwAAAA="/>
  </w:docVars>
  <w:rsids>
    <w:rsidRoot w:val="00D57BCE"/>
    <w:rsid w:val="00054E0F"/>
    <w:rsid w:val="00064ECC"/>
    <w:rsid w:val="0008646F"/>
    <w:rsid w:val="00091EAE"/>
    <w:rsid w:val="000B25C6"/>
    <w:rsid w:val="000D1C61"/>
    <w:rsid w:val="00185FC5"/>
    <w:rsid w:val="0019230E"/>
    <w:rsid w:val="001B5168"/>
    <w:rsid w:val="001D7434"/>
    <w:rsid w:val="0023483B"/>
    <w:rsid w:val="00243C83"/>
    <w:rsid w:val="00281B01"/>
    <w:rsid w:val="002C1C5A"/>
    <w:rsid w:val="002C7DE7"/>
    <w:rsid w:val="002E2AA4"/>
    <w:rsid w:val="002E5D0B"/>
    <w:rsid w:val="00304B30"/>
    <w:rsid w:val="00314B23"/>
    <w:rsid w:val="00335B98"/>
    <w:rsid w:val="003518EE"/>
    <w:rsid w:val="00356936"/>
    <w:rsid w:val="003A10FF"/>
    <w:rsid w:val="003A51EB"/>
    <w:rsid w:val="003C0112"/>
    <w:rsid w:val="003C632C"/>
    <w:rsid w:val="00410696"/>
    <w:rsid w:val="00436358"/>
    <w:rsid w:val="0045222D"/>
    <w:rsid w:val="0046185E"/>
    <w:rsid w:val="00540857"/>
    <w:rsid w:val="005429E6"/>
    <w:rsid w:val="00542C68"/>
    <w:rsid w:val="00584209"/>
    <w:rsid w:val="0058563D"/>
    <w:rsid w:val="005B5F84"/>
    <w:rsid w:val="005C297A"/>
    <w:rsid w:val="0065200A"/>
    <w:rsid w:val="00665BE2"/>
    <w:rsid w:val="00670D3C"/>
    <w:rsid w:val="006F4839"/>
    <w:rsid w:val="00782E69"/>
    <w:rsid w:val="00812BB2"/>
    <w:rsid w:val="00826596"/>
    <w:rsid w:val="00850FF8"/>
    <w:rsid w:val="008928A5"/>
    <w:rsid w:val="008A37F3"/>
    <w:rsid w:val="008B5118"/>
    <w:rsid w:val="008E483A"/>
    <w:rsid w:val="0094428A"/>
    <w:rsid w:val="00953F1C"/>
    <w:rsid w:val="00972E9A"/>
    <w:rsid w:val="00A47201"/>
    <w:rsid w:val="00A5559D"/>
    <w:rsid w:val="00A64A04"/>
    <w:rsid w:val="00A705A8"/>
    <w:rsid w:val="00AF04AA"/>
    <w:rsid w:val="00B26FE6"/>
    <w:rsid w:val="00B9246F"/>
    <w:rsid w:val="00BB27A9"/>
    <w:rsid w:val="00C06009"/>
    <w:rsid w:val="00C34961"/>
    <w:rsid w:val="00C43A3C"/>
    <w:rsid w:val="00C6214A"/>
    <w:rsid w:val="00C8281B"/>
    <w:rsid w:val="00C91A7C"/>
    <w:rsid w:val="00CC68DE"/>
    <w:rsid w:val="00CD05E8"/>
    <w:rsid w:val="00CF37DD"/>
    <w:rsid w:val="00D57BCE"/>
    <w:rsid w:val="00D64AA1"/>
    <w:rsid w:val="00D91DE2"/>
    <w:rsid w:val="00D959BE"/>
    <w:rsid w:val="00DB3BFF"/>
    <w:rsid w:val="00DD6B64"/>
    <w:rsid w:val="00DD72E7"/>
    <w:rsid w:val="00DE67ED"/>
    <w:rsid w:val="00E0738D"/>
    <w:rsid w:val="00E274CF"/>
    <w:rsid w:val="00EC2B37"/>
    <w:rsid w:val="00F1087F"/>
    <w:rsid w:val="00F336EA"/>
    <w:rsid w:val="00FB591B"/>
    <w:rsid w:val="00FC2F24"/>
    <w:rsid w:val="00FD5EE7"/>
    <w:rsid w:val="00FE4BED"/>
    <w:rsid w:val="00FF1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728E33"/>
  <w15:chartTrackingRefBased/>
  <w15:docId w15:val="{CE3BACBC-6DDF-4EFE-BB88-B56B5B7A3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8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483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F483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F48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4847</Words>
  <Characters>15462</Characters>
  <Application>Microsoft Office Word</Application>
  <DocSecurity>0</DocSecurity>
  <Lines>5154</Lines>
  <Paragraphs>50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</dc:creator>
  <cp:keywords/>
  <dc:description/>
  <cp:lastModifiedBy>Azam, Muhammad</cp:lastModifiedBy>
  <cp:revision>4</cp:revision>
  <dcterms:created xsi:type="dcterms:W3CDTF">2024-01-16T23:43:00Z</dcterms:created>
  <dcterms:modified xsi:type="dcterms:W3CDTF">2024-01-17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518b7dc1f5b9bcc61431d5d8aa02964c107d6bcaf2a2375964abe4a3ba558e</vt:lpwstr>
  </property>
</Properties>
</file>